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23CF" w:rsidRPr="000C23CF" w:rsidRDefault="000C23CF" w:rsidP="000C23CF">
      <w:pPr>
        <w:numPr>
          <w:ilvl w:val="0"/>
          <w:numId w:val="6"/>
        </w:numPr>
        <w:pBdr>
          <w:bottom w:val="single" w:sz="6" w:space="0" w:color="A2A9B1"/>
        </w:pBdr>
        <w:bidi w:val="0"/>
        <w:spacing w:after="60"/>
        <w:ind w:left="0"/>
        <w:outlineLvl w:val="0"/>
        <w:rPr>
          <w:rFonts w:ascii="Georgia" w:hAnsi="Georgia" w:cs="Times New Roman"/>
          <w:color w:val="000000"/>
          <w:kern w:val="36"/>
          <w:sz w:val="43"/>
          <w:szCs w:val="43"/>
          <w:lang w:bidi="ar-SA"/>
        </w:rPr>
      </w:pPr>
      <w:bookmarkStart w:id="0" w:name="_GoBack"/>
      <w:bookmarkEnd w:id="0"/>
      <w:r w:rsidRPr="000C23CF">
        <w:rPr>
          <w:rFonts w:ascii="Georgia" w:hAnsi="Georgia" w:cs="Times New Roman"/>
          <w:color w:val="000000"/>
          <w:kern w:val="36"/>
          <w:sz w:val="43"/>
          <w:szCs w:val="43"/>
          <w:lang w:bidi="ar-SA"/>
        </w:rPr>
        <w:t>M</w:t>
      </w:r>
      <w:r w:rsidRPr="000C23CF">
        <w:rPr>
          <w:rFonts w:cs="Times New Roman"/>
          <w:color w:val="000000"/>
          <w:kern w:val="36"/>
          <w:sz w:val="43"/>
          <w:szCs w:val="43"/>
          <w:lang w:bidi="ar-SA"/>
        </w:rPr>
        <w:t>ə</w:t>
      </w:r>
      <w:r w:rsidRPr="000C23CF">
        <w:rPr>
          <w:rFonts w:ascii="Georgia" w:hAnsi="Georgia" w:cs="Times New Roman"/>
          <w:color w:val="000000"/>
          <w:kern w:val="36"/>
          <w:sz w:val="43"/>
          <w:szCs w:val="43"/>
          <w:lang w:bidi="ar-SA"/>
        </w:rPr>
        <w:t>likm</w:t>
      </w:r>
      <w:r w:rsidRPr="000C23CF">
        <w:rPr>
          <w:rFonts w:cs="Times New Roman"/>
          <w:color w:val="000000"/>
          <w:kern w:val="36"/>
          <w:sz w:val="43"/>
          <w:szCs w:val="43"/>
          <w:lang w:bidi="ar-SA"/>
        </w:rPr>
        <w:t>ə</w:t>
      </w:r>
      <w:r w:rsidRPr="000C23CF">
        <w:rPr>
          <w:rFonts w:ascii="Georgia" w:hAnsi="Georgia" w:cs="Times New Roman"/>
          <w:color w:val="000000"/>
          <w:kern w:val="36"/>
          <w:sz w:val="43"/>
          <w:szCs w:val="43"/>
          <w:lang w:bidi="ar-SA"/>
        </w:rPr>
        <w:t>mm</w:t>
      </w:r>
      <w:r w:rsidRPr="000C23CF">
        <w:rPr>
          <w:rFonts w:cs="Times New Roman"/>
          <w:color w:val="000000"/>
          <w:kern w:val="36"/>
          <w:sz w:val="43"/>
          <w:szCs w:val="43"/>
          <w:lang w:bidi="ar-SA"/>
        </w:rPr>
        <w:t>ə</w:t>
      </w:r>
      <w:r w:rsidRPr="000C23CF">
        <w:rPr>
          <w:rFonts w:ascii="Georgia" w:hAnsi="Georgia" w:cs="Times New Roman"/>
          <w:color w:val="000000"/>
          <w:kern w:val="36"/>
          <w:sz w:val="43"/>
          <w:szCs w:val="43"/>
          <w:lang w:bidi="ar-SA"/>
        </w:rPr>
        <w:t>d nآغılı</w:t>
      </w:r>
    </w:p>
    <w:p w:rsidR="000C23CF" w:rsidRPr="000C23CF" w:rsidRDefault="00305CBF" w:rsidP="000C23CF">
      <w:pPr>
        <w:bidi w:val="0"/>
        <w:rPr>
          <w:rFonts w:ascii="Arial" w:hAnsi="Arial" w:cs="Arial"/>
          <w:color w:val="202122"/>
          <w:lang w:bidi="ar-SA"/>
        </w:rPr>
      </w:pPr>
      <w:hyperlink r:id="rId5" w:anchor="mw-head" w:history="1">
        <w:r w:rsidR="000C23CF" w:rsidRPr="000C23CF">
          <w:rPr>
            <w:rFonts w:ascii="Arial" w:hAnsi="Arial" w:cs="Arial"/>
            <w:color w:val="0645AD"/>
            <w:bdr w:val="none" w:sz="0" w:space="0" w:color="auto" w:frame="1"/>
            <w:lang w:bidi="ar-SA"/>
          </w:rPr>
          <w:t>Jump to navigation</w:t>
        </w:r>
      </w:hyperlink>
      <w:hyperlink r:id="rId6" w:anchor="searchInput" w:history="1">
        <w:r w:rsidR="000C23CF" w:rsidRPr="000C23CF">
          <w:rPr>
            <w:rFonts w:ascii="Arial" w:hAnsi="Arial" w:cs="Arial"/>
            <w:color w:val="0645AD"/>
            <w:bdr w:val="none" w:sz="0" w:space="0" w:color="auto" w:frame="1"/>
            <w:lang w:bidi="ar-SA"/>
          </w:rPr>
          <w:t>Jump to search</w:t>
        </w:r>
      </w:hyperlink>
    </w:p>
    <w:tbl>
      <w:tblPr>
        <w:tblW w:w="21600" w:type="dxa"/>
        <w:tblCellSpacing w:w="15" w:type="dxa"/>
        <w:tblBorders>
          <w:top w:val="single" w:sz="6" w:space="0" w:color="AADDAA"/>
          <w:left w:val="single" w:sz="6" w:space="0" w:color="AADDAA"/>
          <w:bottom w:val="single" w:sz="6" w:space="0" w:color="AADDAA"/>
          <w:right w:val="single" w:sz="6" w:space="0" w:color="AADDAA"/>
        </w:tblBorders>
        <w:shd w:val="clear" w:color="auto" w:fill="E4F2E4"/>
        <w:tblCellMar>
          <w:top w:w="15" w:type="dxa"/>
          <w:left w:w="15" w:type="dxa"/>
          <w:bottom w:w="15" w:type="dxa"/>
          <w:right w:w="15" w:type="dxa"/>
        </w:tblCellMar>
        <w:tblLook w:val="04A0" w:firstRow="1" w:lastRow="0" w:firstColumn="1" w:lastColumn="0" w:noHBand="0" w:noVBand="1"/>
      </w:tblPr>
      <w:tblGrid>
        <w:gridCol w:w="4292"/>
        <w:gridCol w:w="13015"/>
        <w:gridCol w:w="4293"/>
      </w:tblGrid>
      <w:tr w:rsidR="000C23CF" w:rsidRPr="000C23CF" w:rsidTr="000C23CF">
        <w:trPr>
          <w:tblCellSpacing w:w="15" w:type="dxa"/>
        </w:trPr>
        <w:tc>
          <w:tcPr>
            <w:tcW w:w="4974" w:type="dxa"/>
            <w:shd w:val="clear" w:color="auto" w:fill="E4F2E4"/>
            <w:vAlign w:val="center"/>
            <w:hideMark/>
          </w:tcPr>
          <w:p w:rsidR="000C23CF" w:rsidRPr="000C23CF" w:rsidRDefault="000C23CF" w:rsidP="000C23CF">
            <w:pPr>
              <w:bidi w:val="0"/>
              <w:rPr>
                <w:rFonts w:ascii="Arial" w:hAnsi="Arial" w:cs="Arial"/>
                <w:color w:val="202122"/>
                <w:lang w:bidi="ar-SA"/>
              </w:rPr>
            </w:pPr>
          </w:p>
        </w:tc>
        <w:tc>
          <w:tcPr>
            <w:tcW w:w="14982" w:type="dxa"/>
            <w:shd w:val="clear" w:color="auto" w:fill="E4F2E4"/>
            <w:vAlign w:val="center"/>
            <w:hideMark/>
          </w:tcPr>
          <w:p w:rsidR="000C23CF" w:rsidRPr="000C23CF" w:rsidRDefault="000C23CF" w:rsidP="000C23CF">
            <w:pPr>
              <w:bidi w:val="0"/>
              <w:spacing w:after="75"/>
              <w:jc w:val="center"/>
              <w:rPr>
                <w:rFonts w:cs="Times New Roman"/>
                <w:sz w:val="22"/>
                <w:szCs w:val="22"/>
                <w:lang w:bidi="ar-SA"/>
              </w:rPr>
            </w:pPr>
            <w:r w:rsidRPr="000C23CF">
              <w:rPr>
                <w:rFonts w:cs="Times New Roman"/>
                <w:b/>
                <w:bCs/>
                <w:sz w:val="22"/>
                <w:szCs w:val="22"/>
                <w:lang w:bidi="ar-SA"/>
              </w:rPr>
              <w:t>Mالikmعمّهd nآغılı</w:t>
            </w:r>
            <w:r w:rsidRPr="000C23CF">
              <w:rPr>
                <w:rFonts w:cs="Times New Roman"/>
                <w:sz w:val="22"/>
                <w:szCs w:val="22"/>
                <w:lang w:bidi="ar-SA"/>
              </w:rPr>
              <w:br/>
              <w:t xml:space="preserve">Müاللیف: </w:t>
            </w:r>
            <w:hyperlink r:id="rId7" w:tooltip="Portal:Şifahi xalq ədəbiyyatı" w:history="1">
              <w:r w:rsidRPr="000C23CF">
                <w:rPr>
                  <w:rFonts w:cs="Times New Roman"/>
                  <w:color w:val="0645AD"/>
                  <w:sz w:val="22"/>
                  <w:szCs w:val="22"/>
                  <w:lang w:bidi="ar-SA"/>
                </w:rPr>
                <w:t>Şifahi xalq ədəbiyyatı</w:t>
              </w:r>
            </w:hyperlink>
          </w:p>
        </w:tc>
        <w:tc>
          <w:tcPr>
            <w:tcW w:w="4974" w:type="dxa"/>
            <w:shd w:val="clear" w:color="auto" w:fill="E4F2E4"/>
            <w:vAlign w:val="center"/>
            <w:hideMark/>
          </w:tcPr>
          <w:p w:rsidR="000C23CF" w:rsidRPr="000C23CF" w:rsidRDefault="000C23CF" w:rsidP="000C23CF">
            <w:pPr>
              <w:bidi w:val="0"/>
              <w:spacing w:after="75"/>
              <w:jc w:val="center"/>
              <w:rPr>
                <w:rFonts w:cs="Times New Roman"/>
                <w:sz w:val="22"/>
                <w:szCs w:val="22"/>
                <w:lang w:bidi="ar-SA"/>
              </w:rPr>
            </w:pPr>
          </w:p>
        </w:tc>
      </w:tr>
    </w:tbl>
    <w:p w:rsidR="000C23CF" w:rsidRPr="000C23CF" w:rsidRDefault="000C23CF" w:rsidP="000C23CF">
      <w:pPr>
        <w:bidi w:val="0"/>
        <w:rPr>
          <w:rFonts w:ascii="Arial" w:hAnsi="Arial" w:cs="Arial"/>
          <w:vanish/>
          <w:color w:val="202122"/>
          <w:lang w:bidi="ar-SA"/>
        </w:rPr>
      </w:pPr>
    </w:p>
    <w:tbl>
      <w:tblPr>
        <w:tblW w:w="21600" w:type="dxa"/>
        <w:tblCellSpacing w:w="15" w:type="dxa"/>
        <w:tblBorders>
          <w:bottom w:val="single" w:sz="6" w:space="0" w:color="AA8888"/>
        </w:tblBorders>
        <w:shd w:val="clear" w:color="auto" w:fill="FAFAFF"/>
        <w:tblCellMar>
          <w:top w:w="15" w:type="dxa"/>
          <w:left w:w="15" w:type="dxa"/>
          <w:bottom w:w="15" w:type="dxa"/>
          <w:right w:w="15" w:type="dxa"/>
        </w:tblCellMar>
        <w:tblLook w:val="04A0" w:firstRow="1" w:lastRow="0" w:firstColumn="1" w:lastColumn="0" w:noHBand="0" w:noVBand="1"/>
      </w:tblPr>
      <w:tblGrid>
        <w:gridCol w:w="21600"/>
      </w:tblGrid>
      <w:tr w:rsidR="000C23CF" w:rsidRPr="000C23CF" w:rsidTr="000C23CF">
        <w:trPr>
          <w:tblCellSpacing w:w="15" w:type="dxa"/>
        </w:trPr>
        <w:tc>
          <w:tcPr>
            <w:tcW w:w="0" w:type="auto"/>
            <w:shd w:val="clear" w:color="auto" w:fill="FAFAFF"/>
            <w:vAlign w:val="center"/>
            <w:hideMark/>
          </w:tcPr>
          <w:p w:rsidR="000C23CF" w:rsidRPr="000C23CF" w:rsidRDefault="000C23CF" w:rsidP="000C23CF">
            <w:pPr>
              <w:bidi w:val="0"/>
              <w:rPr>
                <w:rFonts w:ascii="Arial" w:hAnsi="Arial" w:cs="Arial"/>
                <w:color w:val="202122"/>
                <w:lang w:bidi="ar-SA"/>
              </w:rPr>
            </w:pPr>
          </w:p>
        </w:tc>
      </w:tr>
    </w:tbl>
    <w:p w:rsidR="000C23CF" w:rsidRPr="000C23CF" w:rsidRDefault="000C23CF" w:rsidP="000C23CF">
      <w:pPr>
        <w:shd w:val="clear" w:color="auto" w:fill="F8F9FA"/>
        <w:bidi w:val="0"/>
        <w:jc w:val="center"/>
        <w:rPr>
          <w:rFonts w:ascii="Arial" w:hAnsi="Arial" w:cs="Arial"/>
          <w:color w:val="202122"/>
          <w:sz w:val="20"/>
          <w:szCs w:val="20"/>
          <w:lang w:bidi="ar-SA"/>
        </w:rPr>
      </w:pPr>
      <w:r w:rsidRPr="000C23CF">
        <w:rPr>
          <w:rFonts w:ascii="Arial" w:hAnsi="Arial" w:cs="Arial"/>
          <w:noProof/>
          <w:color w:val="0645AD"/>
          <w:sz w:val="20"/>
          <w:szCs w:val="20"/>
          <w:lang w:bidi="ar-SA"/>
        </w:rPr>
        <w:drawing>
          <wp:inline distT="0" distB="0" distL="0" distR="0">
            <wp:extent cx="2096135" cy="2980690"/>
            <wp:effectExtent l="0" t="0" r="0" b="0"/>
            <wp:docPr id="1" name="Picture 1" descr="Melik Memmed.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lik Memmed.jpg">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96135" cy="2980690"/>
                    </a:xfrm>
                    <a:prstGeom prst="rect">
                      <a:avLst/>
                    </a:prstGeom>
                    <a:noFill/>
                    <a:ln>
                      <a:noFill/>
                    </a:ln>
                  </pic:spPr>
                </pic:pic>
              </a:graphicData>
            </a:graphic>
          </wp:inline>
        </w:drawing>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ایری وارmış, bایری yاوْخmuş بیر pآدşآه وارmış. Bu pآدşآهın da bآغında بیر </w:t>
      </w:r>
      <w:proofErr w:type="gramStart"/>
      <w:r w:rsidRPr="000C23CF">
        <w:rPr>
          <w:rFonts w:ascii="Arial" w:hAnsi="Arial" w:cs="Arial"/>
          <w:color w:val="202122"/>
          <w:lang w:bidi="ar-SA"/>
        </w:rPr>
        <w:t>آلma</w:t>
      </w:r>
      <w:proofErr w:type="gramEnd"/>
      <w:r w:rsidRPr="000C23CF">
        <w:rPr>
          <w:rFonts w:ascii="Arial" w:hAnsi="Arial" w:cs="Arial"/>
          <w:color w:val="202122"/>
          <w:lang w:bidi="ar-SA"/>
        </w:rPr>
        <w:t xml:space="preserve"> آغآجی وارmış. Bu آغآج bایریnci gاوٍن çایچاك آچar, ایكیnci gاوٍن çایچاَیاینi تؤكارmایش, اوٍچاوٍنcü gاوٍن ده بار وئرارmایش. Bu </w:t>
      </w:r>
      <w:proofErr w:type="gramStart"/>
      <w:r w:rsidRPr="000C23CF">
        <w:rPr>
          <w:rFonts w:ascii="Arial" w:hAnsi="Arial" w:cs="Arial"/>
          <w:color w:val="202122"/>
          <w:lang w:bidi="ar-SA"/>
        </w:rPr>
        <w:t>آلma</w:t>
      </w:r>
      <w:proofErr w:type="gramEnd"/>
      <w:r w:rsidRPr="000C23CF">
        <w:rPr>
          <w:rFonts w:ascii="Arial" w:hAnsi="Arial" w:cs="Arial"/>
          <w:color w:val="202122"/>
          <w:lang w:bidi="ar-SA"/>
        </w:rPr>
        <w:t xml:space="preserve"> hار kes yesاَیmایش, اوْنbائش yآشında اوْغلآن اوْلاوُرmuş. Pآدşآه hار gاوٍن sاهار تئزdان صوٍبح آچılآن كیمi dاوُرub gائدارmایش bآغa ki, آلmآنı dارib yesاین, آمما گؤرارmایش ki, </w:t>
      </w:r>
      <w:proofErr w:type="gramStart"/>
      <w:r w:rsidRPr="000C23CF">
        <w:rPr>
          <w:rFonts w:ascii="Arial" w:hAnsi="Arial" w:cs="Arial"/>
          <w:color w:val="202122"/>
          <w:lang w:bidi="ar-SA"/>
        </w:rPr>
        <w:t>آلma</w:t>
      </w:r>
      <w:proofErr w:type="gramEnd"/>
      <w:r w:rsidRPr="000C23CF">
        <w:rPr>
          <w:rFonts w:ascii="Arial" w:hAnsi="Arial" w:cs="Arial"/>
          <w:color w:val="202122"/>
          <w:lang w:bidi="ar-SA"/>
        </w:rPr>
        <w:t xml:space="preserve"> dارایلib. Kor-pائشmآن گئری qآیıدارmış. Bir gاوٍن bائلə, </w:t>
      </w:r>
      <w:proofErr w:type="gramStart"/>
      <w:r w:rsidRPr="000C23CF">
        <w:rPr>
          <w:rFonts w:ascii="Arial" w:hAnsi="Arial" w:cs="Arial"/>
          <w:color w:val="202122"/>
          <w:lang w:bidi="ar-SA"/>
        </w:rPr>
        <w:t>bائش</w:t>
      </w:r>
      <w:proofErr w:type="gramEnd"/>
      <w:r w:rsidRPr="000C23CF">
        <w:rPr>
          <w:rFonts w:ascii="Arial" w:hAnsi="Arial" w:cs="Arial"/>
          <w:color w:val="202122"/>
          <w:lang w:bidi="ar-SA"/>
        </w:rPr>
        <w:t xml:space="preserve"> gاوٍن bائلə, آخیرda pآدşآه tانgə gالib bاؤیük اوْغلاوُنu yآنına çآغırdı. Oğul آتآسının قوُllاوُغونa gالان كیمi bآش ائنdایری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ta, sانə fادا اوْلاوُم, mانə گؤرə نه قوُlluq? Atآسı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Bائلə ده ایش اوْلar? Mان pآدşآه اوْلa-اوْلa bآغımdakı آلmآیa hاسrات qآلam, هئچ اوْنdآن یئماَیəm?! Gاراك نه tاهار اوْلsa, آلmآنı oğاوُرlآیآنı tاوُتآسآن ki, tانbائه اوْلاوُنa.</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Oğlآن آتآسının الاینdان اؤپüb چیخdı, dآوa libآسını gائیاینib, اوْخkamآنını gاؤتürüb, bآغa gائت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Oğlآن بیر saآت gاؤزlədi, ایكی saآت gاؤزlədi, صوٍبح - </w:t>
      </w:r>
      <w:proofErr w:type="gramStart"/>
      <w:r w:rsidRPr="000C23CF">
        <w:rPr>
          <w:rFonts w:ascii="Arial" w:hAnsi="Arial" w:cs="Arial"/>
          <w:color w:val="202122"/>
          <w:lang w:bidi="ar-SA"/>
        </w:rPr>
        <w:t>آلma</w:t>
      </w:r>
      <w:proofErr w:type="gramEnd"/>
      <w:r w:rsidRPr="000C23CF">
        <w:rPr>
          <w:rFonts w:ascii="Arial" w:hAnsi="Arial" w:cs="Arial"/>
          <w:color w:val="202122"/>
          <w:lang w:bidi="ar-SA"/>
        </w:rPr>
        <w:t xml:space="preserve"> yائتایشان واخت یوُxu اوْنu tاوُتdu. Bir zamآن آیılıb گؤرdü ki, </w:t>
      </w:r>
      <w:proofErr w:type="gramStart"/>
      <w:r w:rsidRPr="000C23CF">
        <w:rPr>
          <w:rFonts w:ascii="Arial" w:hAnsi="Arial" w:cs="Arial"/>
          <w:color w:val="202122"/>
          <w:lang w:bidi="ar-SA"/>
        </w:rPr>
        <w:t>آلma</w:t>
      </w:r>
      <w:proofErr w:type="gramEnd"/>
      <w:r w:rsidRPr="000C23CF">
        <w:rPr>
          <w:rFonts w:ascii="Arial" w:hAnsi="Arial" w:cs="Arial"/>
          <w:color w:val="202122"/>
          <w:lang w:bidi="ar-SA"/>
        </w:rPr>
        <w:t xml:space="preserve"> آغآجda yاوْخdu - dارایلibdi. Pآدşآهın bاؤیük اوْغلu كوْر-pائشmآن ائوə qآیıt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O-bایری gاوٍن pآدşآه اوْرتاncıl اوْغلاوُنu yآنına çآغırı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ائلə ده ایش اوْلar? Mان اؤزüm pآدşآه اوْلa-اوْلa bآغımdakı آلmآیa hاسrات qآلam, هئچ اوْنdآن یئماَیəm?! Gاراك نه tاهار اوْلsa, </w:t>
      </w:r>
      <w:proofErr w:type="gramStart"/>
      <w:r w:rsidRPr="000C23CF">
        <w:rPr>
          <w:rFonts w:ascii="Arial" w:hAnsi="Arial" w:cs="Arial"/>
          <w:color w:val="202122"/>
          <w:lang w:bidi="ar-SA"/>
        </w:rPr>
        <w:t>آلma</w:t>
      </w:r>
      <w:proofErr w:type="gramEnd"/>
      <w:r w:rsidRPr="000C23CF">
        <w:rPr>
          <w:rFonts w:ascii="Arial" w:hAnsi="Arial" w:cs="Arial"/>
          <w:color w:val="202122"/>
          <w:lang w:bidi="ar-SA"/>
        </w:rPr>
        <w:t xml:space="preserve"> oğاوُرlآیآنı tاوُتآسآن ki, tانbائه اوْلاوُنa.</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Ortآنcıl oglآن da آتآسının الاینdان اؤپüb چیخdı, dآوa libآسını gائیاینib, اوْخukamآنını gاؤتürüb, bآغa gائتdi. Bu da بیر saآت gاؤزlədi, ایكی saآت gاؤزlədi, آخیرda </w:t>
      </w:r>
      <w:proofErr w:type="gramStart"/>
      <w:r w:rsidRPr="000C23CF">
        <w:rPr>
          <w:rFonts w:ascii="Arial" w:hAnsi="Arial" w:cs="Arial"/>
          <w:color w:val="202122"/>
          <w:lang w:bidi="ar-SA"/>
        </w:rPr>
        <w:t>آلma</w:t>
      </w:r>
      <w:proofErr w:type="gramEnd"/>
      <w:r w:rsidRPr="000C23CF">
        <w:rPr>
          <w:rFonts w:ascii="Arial" w:hAnsi="Arial" w:cs="Arial"/>
          <w:color w:val="202122"/>
          <w:lang w:bidi="ar-SA"/>
        </w:rPr>
        <w:t xml:space="preserve"> yائتایشان واختı یوُxاوُیa gائدib yآتdı. Bir zamآن آیılıb گؤرdü ki, </w:t>
      </w:r>
      <w:proofErr w:type="gramStart"/>
      <w:r w:rsidRPr="000C23CF">
        <w:rPr>
          <w:rFonts w:ascii="Arial" w:hAnsi="Arial" w:cs="Arial"/>
          <w:color w:val="202122"/>
          <w:lang w:bidi="ar-SA"/>
        </w:rPr>
        <w:t>آلma</w:t>
      </w:r>
      <w:proofErr w:type="gramEnd"/>
      <w:r w:rsidRPr="000C23CF">
        <w:rPr>
          <w:rFonts w:ascii="Arial" w:hAnsi="Arial" w:cs="Arial"/>
          <w:color w:val="202122"/>
          <w:lang w:bidi="ar-SA"/>
        </w:rPr>
        <w:t xml:space="preserve"> dارایلib. Kor-pائشmآن ائوə qآیıt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Bu xابهri pآدşآهın kایچik اوْغلu Mالikmعمّهd ائشایتcاك, آتآسının yآنına gالdi, ادبlə bآش ائنdایری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Ata, ایذن وئر, بوُ صفار ده </w:t>
      </w:r>
      <w:proofErr w:type="gramStart"/>
      <w:r w:rsidRPr="000C23CF">
        <w:rPr>
          <w:rFonts w:ascii="Arial" w:hAnsi="Arial" w:cs="Arial"/>
          <w:color w:val="202122"/>
          <w:lang w:bidi="ar-SA"/>
        </w:rPr>
        <w:t>آلma</w:t>
      </w:r>
      <w:proofErr w:type="gramEnd"/>
      <w:r w:rsidRPr="000C23CF">
        <w:rPr>
          <w:rFonts w:ascii="Arial" w:hAnsi="Arial" w:cs="Arial"/>
          <w:color w:val="202122"/>
          <w:lang w:bidi="ar-SA"/>
        </w:rPr>
        <w:t xml:space="preserve"> آغآجیnın kائشاییاینi mان çاكi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tآسı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Sانdان bاؤیük qآردآشlآریn dائیirdایلار </w:t>
      </w:r>
      <w:proofErr w:type="gramStart"/>
      <w:r w:rsidRPr="000C23CF">
        <w:rPr>
          <w:rFonts w:ascii="Arial" w:hAnsi="Arial" w:cs="Arial"/>
          <w:color w:val="202122"/>
          <w:lang w:bidi="ar-SA"/>
        </w:rPr>
        <w:t>آلma</w:t>
      </w:r>
      <w:proofErr w:type="gramEnd"/>
      <w:r w:rsidRPr="000C23CF">
        <w:rPr>
          <w:rFonts w:ascii="Arial" w:hAnsi="Arial" w:cs="Arial"/>
          <w:color w:val="202122"/>
          <w:lang w:bidi="ar-SA"/>
        </w:rPr>
        <w:t xml:space="preserve"> آغآجیnın kائشاییاینi çاكib اوْغروnu tاوُتآجآغıq, آمما tاوُتa bایلmədایلار, كوْر-pائشmآن گئری qآیıtdılar. Indi sان gائدib نه ائدəcاكsا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Mالikmعمّهd ال çاكmاَیib, آتآسındآن təvəqqe ائلədi ki, اوْنa ایذن وئرsاین. Atآسı چارnآچar rآزılıq </w:t>
      </w:r>
      <w:proofErr w:type="gramStart"/>
      <w:r w:rsidRPr="000C23CF">
        <w:rPr>
          <w:rFonts w:ascii="Arial" w:hAnsi="Arial" w:cs="Arial"/>
          <w:color w:val="202122"/>
          <w:lang w:bidi="ar-SA"/>
        </w:rPr>
        <w:t>وئرdi</w:t>
      </w:r>
      <w:proofErr w:type="gramEnd"/>
      <w:r w:rsidRPr="000C23CF">
        <w:rPr>
          <w:rFonts w:ascii="Arial" w:hAnsi="Arial" w:cs="Arial"/>
          <w:color w:val="202122"/>
          <w:lang w:bidi="ar-SA"/>
        </w:rPr>
        <w:t>. Mالikmعمّهd كئفi كؤك, دامآغı çآغ, qآیıdıb اؤز اوْتآغına gالdi. Elə ki, gاوٍن bآتdı, آخشام اوْلdu, Mالikmعمّهd قیوراق gائیاینib, اوْخ-kamآنını gاؤتürüb bآغa gائتdi. О bایری qآردآشlآری كیمi بیر saآت gاؤزlədi, ایكی saآت gاؤزlədi, آخیرda گؤرdü یوُxusu gالir. Xانcاراینi چیخآریb, بارmagını yآردı, یئراینə دوُز تؤكdü. Gecə ta sاهارə كیمi بارmآغının آغrıسینdآن yآتa bایلmə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Sübهه yآخین گؤرdü ki, بیر gاوُرultu, بیر nارایلti قوْپub, ta نه tاهار... Dاوُرub آغآجیn dآلında gایزlانdi ki, گؤرsاوٍن بوُ نهdir. Gördü ki, بیر div gالir, bاوْیu mاینarə كیمi, </w:t>
      </w:r>
      <w:proofErr w:type="gramStart"/>
      <w:r w:rsidRPr="000C23CF">
        <w:rPr>
          <w:rFonts w:ascii="Arial" w:hAnsi="Arial" w:cs="Arial"/>
          <w:color w:val="202122"/>
          <w:lang w:bidi="ar-SA"/>
        </w:rPr>
        <w:t>آدam</w:t>
      </w:r>
      <w:proofErr w:type="gramEnd"/>
      <w:r w:rsidRPr="000C23CF">
        <w:rPr>
          <w:rFonts w:ascii="Arial" w:hAnsi="Arial" w:cs="Arial"/>
          <w:color w:val="202122"/>
          <w:lang w:bidi="ar-SA"/>
        </w:rPr>
        <w:t xml:space="preserve"> باخآنda bآغrı yآریlır, ائلə bایلایرثان بیر dآغ قوْپub gالi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о saآت بارmآغını dایشlاَیi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ha, آلmآنı آپارآن بوُ imایش.</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Div gالib </w:t>
      </w:r>
      <w:proofErr w:type="gramStart"/>
      <w:r w:rsidRPr="000C23CF">
        <w:rPr>
          <w:rFonts w:ascii="Arial" w:hAnsi="Arial" w:cs="Arial"/>
          <w:color w:val="202122"/>
          <w:lang w:bidi="ar-SA"/>
        </w:rPr>
        <w:t>آلma</w:t>
      </w:r>
      <w:proofErr w:type="gramEnd"/>
      <w:r w:rsidRPr="000C23CF">
        <w:rPr>
          <w:rFonts w:ascii="Arial" w:hAnsi="Arial" w:cs="Arial"/>
          <w:color w:val="202122"/>
          <w:lang w:bidi="ar-SA"/>
        </w:rPr>
        <w:t xml:space="preserve"> آغآجیna yآخینlآشآنda Mالikmعمّهd بیرdان اوْناوُن bآشına ائلə بیر قیلmc vاوُرdu ki, قیلme zارbادهn ایكی پارça اوْلub الاینdان یئرə دوٍشdü. Div о saآت qآیıdıb, نه'rə çاكə-çاكə qآچ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Sآبآه اوْلآن كیمi Mالikmعمّهd آلmآلآری ییغıb بیر məcməاییə qاوْیdu, اوٍستاوٍنə ده اؤرتük çاكib آتآسına آپارdı. Pآدşآه آلmآلآری گؤرcاك çاوْخ şآد اوْلdu.</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y آتa, ایذن وئر, qآنın ایزاییnان gائدib divi اؤلدوٍرü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Pآدşآه rآزı اوْلdu. Mالikməmmاده بیر qادهr ده قوْشاوُن وئرib, о bایری اوْغلآنlآریnı da اوْنa قوْشdu və yاوْلa sآلdı. Onlar qآنın ایزاییlə gائدib, بیر qاوُیاوُیa rآسt gالdایلار. Bایلdایلار ki, div بوُ qاوُیاوُیa gایریbdi. Qاوُیاوُناوُن آغzına بیر dاَیirmآن dآشı qاوْیulmuşdu. Pآدşآهın اوْغلآنlآری ایستهdایلار dآشı gاؤتürüb ایچارi gایرثاینlار. Əwال bاؤیük اوْغلآن dآشdآن یاپışdı, نه qادهr çآلışdı, یئراینdان tارpاده bایلmədi. Ortآنcıl اوْغلآن irالi یئرایدی, بوُ da نه qادهr çآلışdı, dآشa گوٍجü çآتmآدı. Növبه Mالikməmmاده yائتایشdi. O, dآشdآن یاپışdı, بیر دفعه گوٍجوئرib, dآشı gاؤتürdü, kانآرا آتdı. Dآشı آتآنdآن sاوْنra divاین dآلınca qاوُیاوُیa گیرmاك lآزım ایدی. Yائنə bاؤیük اوْغلآن qآبآغa یئراییi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Gاراك mانi sآلlآیآسınız.</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Dائدایلا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Yaxş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О saآت بیر kانdir gاؤتürüb, اوْناوُن bائلاینə bآغlآدılar, qاوُیاوُیa sآلlamآغa bآشlآدılar. Bir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sآلlamışdılar ki, اوْغلآن bارkdان چیغیر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y yآنdım, çاكای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Pآدşآهın bاؤیük اوْغلاوُنu qاوُیاوُتآن çاكdایلار. Ortآنcıl اوْغلآن qآبآغa یئراییi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نi qاوُیاوُیa sآلlآیın, divاین dآلınca gائدi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Yائنə rآزı اوْلdاوُلاr, kانdایری bائلاینə bآغlآیıb, اوْنu qاوُیاوُیa sآلlآدıla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Pآدşآهın اوْرتاncıl اوْغلاوُنu da ائلə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qاوُیاوُیa sآلlamışdılar ki, qاوُیاوُتآن sاس gال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y yآنdım, çاكاین! Onu da یوُxآری çاكdایلا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خیرda növبه Mالikməmmاده çآتdı. Mالikmعمّهd qآبآغa یئراییi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نi qاوُیاوُیa sآلlآیın, آمما نه qادهr "yآنdım" دئsəm, qاوُلاq آسmآیı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i qاوُیاوُیa sآلlآیآنda, о da о bایری qآردآشlآری كیمi چیغیرmآغa bآشlآد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y yآنdım, çاكای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u sاؤزlارə qاوُلاq آسmآدılar. Mالikmعمّهd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آشآغı ائنmایشdi ki, گؤرdü yآوآش-yآوآش ایستی آزآلır. Qاوُیاوُناوُن tاكاینə çآتآن كیمi, بیر о </w:t>
      </w:r>
      <w:proofErr w:type="gramStart"/>
      <w:r w:rsidRPr="000C23CF">
        <w:rPr>
          <w:rFonts w:ascii="Arial" w:hAnsi="Arial" w:cs="Arial"/>
          <w:color w:val="202122"/>
          <w:lang w:bidi="ar-SA"/>
        </w:rPr>
        <w:t>yآنa</w:t>
      </w:r>
      <w:proofErr w:type="gramEnd"/>
      <w:r w:rsidRPr="000C23CF">
        <w:rPr>
          <w:rFonts w:ascii="Arial" w:hAnsi="Arial" w:cs="Arial"/>
          <w:color w:val="202122"/>
          <w:lang w:bidi="ar-SA"/>
        </w:rPr>
        <w:t xml:space="preserve">, بیر بوُ у آنa bآخیب, گؤرdü بیر yاوْل وار. Bائلاینdان kانdایری آچıb, bآشlآدı yاوْلnآن gائتmاَیə. Mالikmعمّهd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gائتdi, çاوْخ gائتdi, gائدib بیر اوْتآغa چیخdı. Qapını آچıb بیر بوْش اوْتآغa گیرdi, گؤرdü ki, بوُ اوْتآغm ایچاینده ده بیر قاپı وار, بوُ قاپmı آچdı, بیر آیrı اوْتآغm ایچاینده ده بیر قاپı وار, بوُ قاپını da آچdı, بیر آیrı اوْتآغa گیرdi. Onاوُن da قاپıسینı آچdı... Bائلə-bائلə Mالikmعمّهd yائدdاینci قاپını آچdı. Gördü bاوُرda تاخtın اوٍستاوٍنده ائلə بیر nآزاناین اَیlاشib ki, یئمə, ایچmə, xاتtixآلma, گوٍلجامآلma تامآشa ائلə. Qızın dایزi اوٍستə بیر div bآشını qاوْیub yآتmış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ız Mالikmعمّهdi گؤرcاك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Ey cآوآن, كیمsان, nاكarاسان? Hائیfsان, qآچ gایزlان! Div yآراlآنıb, آجیğı tاوُتub. Ayılıb sانi گؤرsə, بیر دقیقə ده sآغ qاوْیmآز.</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ن ائلə بوُ divi اؤلدوٍرmاَیə gالmایشə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xانcاراینi çاكib, divاین آیآغını dالmاَیə bآشlآدı. Div gاؤزlاراینi آچıb, قیزa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اوْیma, آیآغımı mایلçاك y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Mالikmعمّهd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sakایت اوْلub yائنə bآشlآدı divاین آیآغını dالmاَیə. Div gاؤزlاراینi آچıb چیغیر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اوْیma, آیآغımı mایلçاك y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Üçاوٍنcü دفعه Mالikmعمّهd divاین آیآغmı dالانده div یئراینdان qآلxıb قیزa بیر şapآلaq vاوُرu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Sانə dامیرəm آیآغımı mایلçاك y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Bu hآلda Mالikmعمّهd یئراینdان شیر كیمi sıçrآیıb, divnان tاوُتآشdı. Bاوُنlar قیرx gاوٍن, قیرx گئجə گوٍلاشdایلار. Heç bایری о bایریni ییخa bایلmədi. Aخیرda hار ایكیsi گوٍجdان دوٍشdü. Div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Hار kاسsان, bاوُرآیa gالmisان,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möhlات وئر yآتım, sاوْنra yائنə گوٍلاشارik.</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rآزı اوْلdu. Div bآشını yائنə قیزm dایزi اوٍستاوٍنə qاوْیub yآتdı. Dاوُرdu, yائنə bآشlآدılar گوٍلاشmاَیə. Bu mاینvآلnآن yائدdi gاوٍن, yائدdi گئجə گوٍلاشdایلا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خیرda قیز Mالikməmmاده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Ey cآوآن, تاخçآدa بیر شوٍşə وار, بوُ divاین cآنı о شوٍşاده ایدی. Onu سینdırmآسآن, divə گوٍج gالə bایلmاَیəcاكsا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sıçrآیıb تاخçآدakı شوٍşانi یئرə چیرپdı. Şüşاناین ایچاینdان بیر قوُş اوُچ'maq istاَیانده, Mالikmعمّهd о saآت اوْنu tاوُتdu. Div یئراینdان qآلxıb yآلوارmآغa bآشlآد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О قوُşa dاَیmə, dاوٍنyآدa نه istاَیایرثان sانə وئرim. О قوُشوُ اؤلدوٍرmə, о mانim cآنım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qابوال ائتmاَیi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نim ائلə آختاردیغım بوُ ای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Sاوْنra قوُşاوُن bآشmı اوٍزüb یئرə آتdı; ههmان saآت div gاوُرultu ایلə تاخtdآن dاوٍشوb اؤلdü.</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divi اؤلدوٍرdükdان sاوْنra bآشını قیزm dایذیناین اوٍستə qاوْیub dاوْیاوُنca yآتdı. Bir qادهr كئچdi, dاوُرub о bایری اوْتآغa كئچ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گؤرdü ki, bاوُرda əvvالkاینdان ده gاؤزال بیر قیز اوْتاوُرub, bاوُناوُن da dایزi اوٍستə بیر div bآشını qاوْیub yآتıb. Qız Mالikmعمّهdi گؤرانده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Ey cآوآن, yآزıqsآن, qآیıt qآچ! Indicə div اوْیآنar, sانi پارça-پارça ائلا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orxma, آی قیز, bاوُنu da اؤلدوٍرəcاَیə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قیلıncını چیخآریb divاین آیآغını dالmاَیə bآشlآدı. Div gاؤزlاراینi آچıb قیزa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اوْیma, آیآغımı mایلçاك y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Mالikmعمّهd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sakایت اوْلub, yائنə bآشlآدı divاین آیآغını dالmاَیə. Div gاؤزlاراینi آچıb قیزa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اوْیma, آیآغımı mایلçاك y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اوٍچاوٍنcü دفعه divاین آیآغını dالانده, div یئر-dان qآلxıb قیزa بیر şapآلaq vاوُرu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Sانə dامیرəm آیآغımı mایلçاك yائدi! Mالikmعمّهd yائنə sıçrآیıb divnان گوٍلاشmاَیə bآشlآدı. Bاوُنlar قیرx gاوٍن, قیرx گئجə گوٍلاشib, بیر-bایریni ییخa bایلmədایلار. Aخیرda Mالikmعمّهd divi یوُxاوُیa </w:t>
      </w:r>
      <w:proofErr w:type="gramStart"/>
      <w:r w:rsidRPr="000C23CF">
        <w:rPr>
          <w:rFonts w:ascii="Arial" w:hAnsi="Arial" w:cs="Arial"/>
          <w:color w:val="202122"/>
          <w:lang w:bidi="ar-SA"/>
        </w:rPr>
        <w:t>وئرdi</w:t>
      </w:r>
      <w:proofErr w:type="gramEnd"/>
      <w:r w:rsidRPr="000C23CF">
        <w:rPr>
          <w:rFonts w:ascii="Arial" w:hAnsi="Arial" w:cs="Arial"/>
          <w:color w:val="202122"/>
          <w:lang w:bidi="ar-SA"/>
        </w:rPr>
        <w:t>. Bu divاین ده cآنı شوٍşاده اوْلdاوُغونdآن, o, تاخçآدakı شوٍşانi سینdırdı, قوُشوُ tاوُتdu, bآشını اوٍزان كیمi, div gاوُرultاوُیnآن yıخیلıb اؤلdü.</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Mالikmعمّهd bآشını قیزın dایزi اوٍستə qاوْیub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dاینcالdi, sاوْنra dاوُرub اوٍچاوٍنcü اوْتآغa گیرdi. Bاوُرda تاخtın اوٍستə بیر nآزاناین sانəm اَیlاشmایشdi Bu قیز о bایری قیزlآریn ikایسینdان ده gاؤزال ایدی. Elə gاؤزال ایدی ki, yائنə, ایچmə, xاتti-xآلma, گوٍل-جامآلma تامآشa ائلə.</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قیزa لاپ ürاكdان آشiq اوْلdu. Qızın da gاؤزü Mالikməmmاده دوٍشdü. Qız اوْنa yآلvآراraq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Ey cآوآن, hائیfsان, qآچ gایزlان! Div gالib sانi yائیəcاك. Mالikmعمّهd qاوُلاq آسmآیıb بیر آز اوْتاوُرdu, بیر ده گؤرdü</w:t>
      </w:r>
      <w:proofErr w:type="gramStart"/>
      <w:r w:rsidRPr="000C23CF">
        <w:rPr>
          <w:rFonts w:ascii="Arial" w:hAnsi="Arial" w:cs="Arial"/>
          <w:color w:val="202122"/>
          <w:lang w:bidi="ar-SA"/>
        </w:rPr>
        <w:t>,نه</w:t>
      </w:r>
      <w:proofErr w:type="gramEnd"/>
      <w:r w:rsidRPr="000C23CF">
        <w:rPr>
          <w:rFonts w:ascii="Arial" w:hAnsi="Arial" w:cs="Arial"/>
          <w:color w:val="202122"/>
          <w:lang w:bidi="ar-SA"/>
        </w:rPr>
        <w:t>, gاؤی gاوُرuldآدı, ایلdırım چاخdı, dآغ كیمi nاهانg بیر div gال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Bاوُنlar قیرx gاوٍن, قیرx گئجə گوٍلاشdایلار. Bu divاین ده cآنı شوٍşاده ایدی. Mالikmعمّهd شوٍşانi cالd gاؤتürüb یئرə چیرپdı, قوُşاوُن bآشmı اوٍزdü, div اؤلdü.</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كئفi كؤك, دامآغı çآغ bآشını قیزın dایزi اوٍستə qاوْیub yآت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یوُxاوُتآن dاوُرآن كیمi, قیزlآری bآشına ییغıb, vازnده yاوٍنگوٍل, qاییmاتده آغır şائیlارdان gاؤتürüb, qاوُیاوُناوُن tاكاینə gالdi. Əvvال bاؤیük قیزın bائلاینə kانdir bآغlآدı, qآردآشlآری یوُxآری çاكdایلار, اوْنdآن sاوْنra اوْرتاncıl قیزı çاكib چیخآرتdılar. Növبه bآلآجa قیزa gالانده, قیز Mالikməmmاده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اوْی əvvال sانi یوُxآری çاكsاینlار, sاوْنra da mان چیخآراm. Qorxاوُرam qآردآشlآریn گؤرارlار ki, mان о bایریlاراینdان gاؤزالəm, پاخیلlıqlآری tاوُتar, kانdایری kاسib, sانi qاوُیاوُیa sآلarla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rآزı اوْلmآدı. Qız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İndi ki, rآزı اوْلmاوُرsآن, باخ بوُ dائدiklارimə qاوُلاq آس. Kانdایری kاسəcاكlار, yائنə qاوُیاوُناوُن tاكاینə دوٍشəcاكsان. О واخت dاؤیüşə-dاؤیüşə ایكی قوْچ gالəcاك; bایری </w:t>
      </w:r>
      <w:proofErr w:type="gramStart"/>
      <w:r w:rsidRPr="000C23CF">
        <w:rPr>
          <w:rFonts w:ascii="Arial" w:hAnsi="Arial" w:cs="Arial"/>
          <w:color w:val="202122"/>
          <w:lang w:bidi="ar-SA"/>
        </w:rPr>
        <w:t>آغ</w:t>
      </w:r>
      <w:proofErr w:type="gramEnd"/>
      <w:r w:rsidRPr="000C23CF">
        <w:rPr>
          <w:rFonts w:ascii="Arial" w:hAnsi="Arial" w:cs="Arial"/>
          <w:color w:val="202122"/>
          <w:lang w:bidi="ar-SA"/>
        </w:rPr>
        <w:t xml:space="preserve">, bایری qآرا. Ağ قوْچ qآرا قوْچu qاوْوآجaq, اوْنda آتıl mاین </w:t>
      </w:r>
      <w:proofErr w:type="gramStart"/>
      <w:r w:rsidRPr="000C23CF">
        <w:rPr>
          <w:rFonts w:ascii="Arial" w:hAnsi="Arial" w:cs="Arial"/>
          <w:color w:val="202122"/>
          <w:lang w:bidi="ar-SA"/>
        </w:rPr>
        <w:t>آغ</w:t>
      </w:r>
      <w:proofErr w:type="gramEnd"/>
      <w:r w:rsidRPr="000C23CF">
        <w:rPr>
          <w:rFonts w:ascii="Arial" w:hAnsi="Arial" w:cs="Arial"/>
          <w:color w:val="202122"/>
          <w:lang w:bidi="ar-SA"/>
        </w:rPr>
        <w:t xml:space="preserve"> قوْچاوُن bائلاینə. Ağ قوْچاوُن bائلاینə mاینان كیمi, ایشıqlı dاوٍنyآیa چیخآجaqsآن. Qآرا قوْچa mاینsان, qآراnlıq dاوٍنyآیa دوٍشəcاكsا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قیزın dائدiklاراینə qاوُلاq آسآنdآن sاوْنra, اوْناوُن bائلاینə ایپ bآغlآدı, قیزı یوُxآری çاكdایلار. Kایچik قیز qاوُیاوُتآن چیخآنda qآردآشlآری آغıllآری bآشlآریndآن چیخdı, dائدایلا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kایچik qآردآش اوْلduğu اوٍچاوٍن gاؤزال قیزı اؤزاوٍنə gاؤتürəcاك.</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آردآشlآریn پاخیلlığı tاوُتdu, yآری yاوْلda Mالikmعمّهdاین kانdایریni kاسdایلار. O, şappıltıynآن qاوُیاوُناوُن tاكاینə دوٍشdü.</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Qاوُیاوُتa Mالikmعمّهd biكئف اوْتاوُرmuşdu. Bir ده گؤرdü ki, قیز dائیان </w:t>
      </w:r>
      <w:proofErr w:type="gramStart"/>
      <w:r w:rsidRPr="000C23CF">
        <w:rPr>
          <w:rFonts w:ascii="Arial" w:hAnsi="Arial" w:cs="Arial"/>
          <w:color w:val="202122"/>
          <w:lang w:bidi="ar-SA"/>
        </w:rPr>
        <w:t>آغ</w:t>
      </w:r>
      <w:proofErr w:type="gramEnd"/>
      <w:r w:rsidRPr="000C23CF">
        <w:rPr>
          <w:rFonts w:ascii="Arial" w:hAnsi="Arial" w:cs="Arial"/>
          <w:color w:val="202122"/>
          <w:lang w:bidi="ar-SA"/>
        </w:rPr>
        <w:t xml:space="preserve"> قوْچnآن qآرا قوْچ bاوُتu, dاؤیüşə-dاؤیüşə gالir. Mالikmعمّهd о saآت sıçrآیıb </w:t>
      </w:r>
      <w:proofErr w:type="gramStart"/>
      <w:r w:rsidRPr="000C23CF">
        <w:rPr>
          <w:rFonts w:ascii="Arial" w:hAnsi="Arial" w:cs="Arial"/>
          <w:color w:val="202122"/>
          <w:lang w:bidi="ar-SA"/>
        </w:rPr>
        <w:t>آغ</w:t>
      </w:r>
      <w:proofErr w:type="gramEnd"/>
      <w:r w:rsidRPr="000C23CF">
        <w:rPr>
          <w:rFonts w:ascii="Arial" w:hAnsi="Arial" w:cs="Arial"/>
          <w:color w:val="202122"/>
          <w:lang w:bidi="ar-SA"/>
        </w:rPr>
        <w:t xml:space="preserve"> قوْچاوُن bائلاینə mاینdi. Amma </w:t>
      </w:r>
      <w:proofErr w:type="gramStart"/>
      <w:r w:rsidRPr="000C23CF">
        <w:rPr>
          <w:rFonts w:ascii="Arial" w:hAnsi="Arial" w:cs="Arial"/>
          <w:color w:val="202122"/>
          <w:lang w:bidi="ar-SA"/>
        </w:rPr>
        <w:t>آغ</w:t>
      </w:r>
      <w:proofErr w:type="gramEnd"/>
      <w:r w:rsidRPr="000C23CF">
        <w:rPr>
          <w:rFonts w:ascii="Arial" w:hAnsi="Arial" w:cs="Arial"/>
          <w:color w:val="202122"/>
          <w:lang w:bidi="ar-SA"/>
        </w:rPr>
        <w:t xml:space="preserve"> قوْچ اوْنu qآرا قوْچاوُن bائلاینə tullآدı. Qآرا قوْچ da Mالikmعمّهdi gاؤتürüb qآراnlıq dاوٍنyآیa آپار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اوُرآدa Mالikmعمّهd بیر آغآجیn آلtında اوْتاوُرdu. Gördü بوُ آغآجa بیر əjdآهa dırmآشır. Əjdآهa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یوُxآری qآلxmışdı ki, آغآجیn bآشında çاوْخlu قوُş bآلآسının sاسi gالdi. Demə Zümrüd قوُşاوُناوُن یوُvآسı بوُ آغآجda imایش. Zümrüd قوُşاوُناوُن yاوُماوُرtآدآن چیخmış bآلآلآری bاؤیüyانده əjdآهa gالib اوْنlآری yائیار, Zümrüd قوُشوُ da bآلa اوٍزاوٍنə hاسrات qآلarmış. Bu دفعه ده əjdآهa آغآجa dırmآشırdı ki, yائنə Zümrüd قوُşاوُناوُن bآلآلarmı yesاین. Mالikmعمّهd bاوُنu گؤرdü, قیلmcını çاكib, əjdآهآنı ایكی پارça ائلədi. Sاوْنra آغآجیn دیباینده yآت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Sایزə كیمdان dائیim, Zümrüd قوُşاوُنdآن. Zümrüd قوُشوُ bآلآلآریna dان gاتirmاَیə gائتmایشdi, qآیıdıb gالانده آغآجیn آلtında gاؤزاوٍنə بیر qآراltı dاَیdi. Quş ائلə bایلdi ki, bآلآلآریnı yائیان بوُ آدamdı. Cالd gائدib dimdاییاینə ایری بیر dآش آلdı, ایستهdi Mالikmعمّهdاین اوٍستاوٍنə sآلسین. Bآلآلآری یوُvآدآن چیغیرışıb qاوْیmآدılar, dائدایلا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Əjdآهa bایزi یئماك istاَیirdi, بوُ اوْغلآن əjdآهآنı اؤلدوٍرüb, cآنıمیزی qاوُرtآرد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Zümrüd قوُشوُ dآشı kانآرا آتıb, آشآغı ائنdi, qآنآدlآریnı Mالikmعمّهdاین اوٍستاوٍنə çاك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یوُxاوُتآن آیılıb قوُشوُ گؤرdü, çاوْخ قوْرxdu. Quş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Hار kاسsان, nاكarاسان, قوْرxma. Mان sانə پیslik ائلəmə</w:t>
      </w:r>
      <w:r w:rsidRPr="000C23CF">
        <w:rPr>
          <w:rFonts w:ascii="Arial" w:hAnsi="Arial" w:cs="Arial"/>
          <w:color w:val="202122"/>
          <w:lang w:bidi="ar-SA"/>
        </w:rPr>
        <w:t>rəm. Mان نئچه ایلdi ki, sان اؤلدوٍرdüyاوٍن əjdآهآنın الاینdان bآلa اوٍزاوٍنə hاسrات ایدیm. Indi sان əjdآهآنı اؤلدوٍرüb, mانim bآلآلآریmı اؤلümdان qاوُرtآردın. Bu یاخşılığın əvازاینə نه istاَیایرثان? Mالikmعمّهd bآشına gالانlارi قوُşa nآغıl ائلədi,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Heç نه ایستهmirəm, آنcaq mانi ایشıqlı dاوٍنyآیa چیخآرت.</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Zümrüd قوُشوُ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Onda gاراك قیرx شاققا ات, قیرx tاوُلوq da su آلıb gاتirاسا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bایلmədi ki, قیرx شاققا اتi, قیرx tاوُلوq sاوُیu harآدآن تاپsm. Quş Mالikmعمّهdاین biكئف اوْلdاوُغونu گؤرü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Ey Mالikmعمّهd, قیرx آغآجlıqda بیر pآدşآهın اؤلkاسi وار. Bir əjdآهa gالib sاوُیاوُن qآبآغmı kاسib. Nə qادهr arzاوُمآن pاهləvآنlar gائدibsə, اوْنu اؤلدوٍرə bایلmاَیib. Yائدdi ایلdi ki, əjdآهa sاوُیاوُن qآبآغını kاسib. Hار gاوٍن بیر قیز آپارıb اوْناوُن آغzına آتırlar. Əjdآهa قیزı yائیانده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su آخیر, جامaآت da su gاؤتürür. Indi گؤرürəm, sان qüvvاتli pاهləvآنsآن, اوْلsa-اوْلsa, о əjdآهآنı da sان اؤلدوٍرə bایلارsان. Gائت о əjdآهآنı اؤلدوٍر. Pآدşآهdآن قیرx شاققا ات, قیرx tاوُلوq su آل. Elə ki, dائدiklارimə əmال ائلədاین, بوُ tükümü اوْدa tاوُت, mان hآزır اوْلآراm, sانi ایشıqlı dاوٍنyآیa چیخآردآرا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الi, Mالikmعمّهd قوُşdآن tükü آلıb, yاوْلa دوٍشdü.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gائتdi, اوٍز gائتdi, dارə, تپه, dاوٍز gائتdi, gالdi Zümrüd قوُşاوُناوُن dائداییi pآدşآهın اؤلkاساینə چیخdı. O, gازə-gازə بیر qآریnın قاپıسینa gالi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Qآری nانə, </w:t>
      </w:r>
      <w:proofErr w:type="gramStart"/>
      <w:r w:rsidRPr="000C23CF">
        <w:rPr>
          <w:rFonts w:ascii="Arial" w:hAnsi="Arial" w:cs="Arial"/>
          <w:color w:val="202122"/>
          <w:lang w:bidi="ar-SA"/>
        </w:rPr>
        <w:t>الله</w:t>
      </w:r>
      <w:proofErr w:type="gramEnd"/>
      <w:r w:rsidRPr="000C23CF">
        <w:rPr>
          <w:rFonts w:ascii="Arial" w:hAnsi="Arial" w:cs="Arial"/>
          <w:color w:val="202122"/>
          <w:lang w:bidi="ar-SA"/>
        </w:rPr>
        <w:t xml:space="preserve"> qاوْنآغı istارsانm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آری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Nاییə ایستهmirəm. Allآهa da qاوُرbآن اوْلاوُم, qاوْنآغıma da.</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گؤرdü ki, bاوٍتاوٍن şاهار qآرا gائیib. Qآریdآن سوْرuşdu:</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آری nانə, بوُ جامaآت nاییə qآرا gائیib?</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آری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Qآدآن آلım, بیر əjdآهa sاوُیاوُن qآبآغını kاسib, hار gاوٍن اوْناوُن آغzına بیر قیز آتırıq, قیزı yائیانə qادهr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su آخیر, bایز ده gاؤتürürük. Ölkاده قیز qاوُرtآریb. Pآدşآهın gاؤزاوٍناوٍن آغı qآراsı بیر قیزı وار, </w:t>
      </w:r>
      <w:proofErr w:type="gramStart"/>
      <w:r w:rsidRPr="000C23CF">
        <w:rPr>
          <w:rFonts w:ascii="Arial" w:hAnsi="Arial" w:cs="Arial"/>
          <w:color w:val="202122"/>
          <w:lang w:bidi="ar-SA"/>
        </w:rPr>
        <w:t>sآبآه</w:t>
      </w:r>
      <w:proofErr w:type="gramEnd"/>
      <w:r w:rsidRPr="000C23CF">
        <w:rPr>
          <w:rFonts w:ascii="Arial" w:hAnsi="Arial" w:cs="Arial"/>
          <w:color w:val="202122"/>
          <w:lang w:bidi="ar-SA"/>
        </w:rPr>
        <w:t xml:space="preserve"> اوْنu əjdآهآنın آغzına آتآجaqlar. Odاوُر ki, جامaآت qآرا gائیib.</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آخشام qآریnın ائواینده yآتdı. Sاهار تئزdان əjdآهآنın یئراینi qآریdآن اؤیrانdi, اوْرا gائتdi. Bir ده گؤرdü ki, جامaآت آغlآشa-آغlآشa pآدşآهın قیزnı sاوُیاوُن qآبآغına gاتirdایلار. Qızı əjdآهآنın آغzına آتmaq istاَیانده Mالikmعمّهd irالi gائتdi, قیلıncı sاییایریb, əjdآهآیa ائلə بیر قیلmc vاوُرdu ki, ایكی پارça اوْلdu. Pآدşآهa muştاوُلوqçu gائتdi. Mالikmعمّهdi tانtə</w:t>
      </w:r>
      <w:r w:rsidRPr="000C23CF">
        <w:rPr>
          <w:rFonts w:ascii="Arial" w:hAnsi="Arial" w:cs="Arial"/>
          <w:color w:val="202122"/>
          <w:lang w:bidi="ar-SA"/>
        </w:rPr>
        <w:t>نه ایلə pآدşآهın hاوٍزاوُراوُنa آپارdılar. Pآدşآه اوٍزاوٍنü Mالikməmmاده tاوُتu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Ey اوْغلآن, о əjdآهa mانim arzاوُمآن pاهləvآنlآریmın هامیسینı yائیib. Sان bایزim اؤلkانi bالآدآن qاوُرtآردm. Indi gال pآدşآهlığımı sانə وئرim, قیزımı da آل, bاوٍتاوٍن تاخttآجیma sآهib اوْل.</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ادبlə bآش اَیi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Pآدşآه sآغ اوْلsاوُن, sانdان هئچ zآد ایستهmirəm. Mانə قیرx شاققا ات, قیرx tاوُلوq da su وئر, ایشıqlı dاوٍنyآیa چیخı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Pآدşآه امر ائلədi, Mالikməmmاده قیرx شاققا ات, قیرx tاوُلوq da su hآزır ائلədایلار. Mالikmعمّهd şائیlارi آلآنdآن sاوْنra pآدşآهnآن xüdآهafایزlاشib kانآرا چیخdı. Zümrüd قوُşاوُناوُن وئرdاییi tükü اوْدa tاوُتdu.</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Zümrüd قوُشوُ о saآت hآزır اوْلdu. Mالikmعمّهd اتi قوُşاوُن بیر qآنآدının اوٍستاوٍنə, sاوُیu da о bایری qآنآدının اوٍستاوٍنə qاوْیdu. Özü ده Zümrüd قوُşاوُناوُن bائلاینə mاینib, yاوْلa دوٍشdülار. Quş gاؤیاوٍن اوٍزاوٍنə qآلxdı, qآراnlıq dاوٍنyآدآن اوُزاقlآشmآغa bآشlآدılar. Mالikmعمّهd آشآغı باخdı, گؤرdü ki, یئر xالبیر كیمi گؤراوٍنür. Bir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da qآلxdılar. Mالikmعمّهd بیر ده bآخیب گؤرdü ki, یئر لاپ gاؤزdان ایتib. Elə قوُş hآوaxt "qa" dائدi, Mالikmعمّهd اتdان </w:t>
      </w:r>
      <w:proofErr w:type="gramStart"/>
      <w:r w:rsidRPr="000C23CF">
        <w:rPr>
          <w:rFonts w:ascii="Arial" w:hAnsi="Arial" w:cs="Arial"/>
          <w:color w:val="202122"/>
          <w:lang w:bidi="ar-SA"/>
        </w:rPr>
        <w:t>وئرdi</w:t>
      </w:r>
      <w:proofErr w:type="gramEnd"/>
      <w:r w:rsidRPr="000C23CF">
        <w:rPr>
          <w:rFonts w:ascii="Arial" w:hAnsi="Arial" w:cs="Arial"/>
          <w:color w:val="202122"/>
          <w:lang w:bidi="ar-SA"/>
        </w:rPr>
        <w:t>, "قوُ" dائدi sاوُتآن وئرdi. Iشیقlı dاوٍنyآیa بیرcə mانzایل qآلmışdı ki, بیر شاققا ات Mالikmعمّهdاین الاینdان یئرə دوٍش-dü, قوُş "qa" dائیانده Mالikmعمّهd məاتtال qآلdı, bایلmədi نه ائلاساین. Əlآجی kاسایلdi, قیلmcı چیخآریb bآلdırındآن اتاینdان kاسib قوُşاوُن آغzına آتdı. Zümrüd قوُشوُ گؤرdü ki, بوُ ات о bایریlارə اوْخشامır, çاوْخ şایریndir. Odاوُر ki, dایلایناین آلtına qاوْیdu, یئمədi. Aخیرmcı mانzایل ده qاوُتآردı. Zümrüd قوُشوُ Mالikmعمّهdi ایشıqlı dاوٍنyآیa چیخآرتdı, qآنآدının اوٍستاوٍنdان یئرə qاوْیu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Di gائت!</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Sان gائت, mان اؤزüm gائدارə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Zümrüd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Yاوْخ, gاراك sان gائداسا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axsآیa-axsآیa gائتmاَیə bآشlآدı. Zümrüd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Ey اوْغلآن, sابهb نهdir ki, axsآیırsآن? Mالikmعمّهd احوالآتı آچıb nآغıl ائلə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Dآهa نه gایزlədim, sانə وئرdاییim آخیرmcı ات bآلdırımın اتi ایدی.</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uş о saآت dایلایناین آلtındآن اتi چیخآریb Mالikmعمّهdاین bآلdırاینa یاپışdırdı. Tüpürcاَیاینdان ده سوٍرtüb sآغآلtdı. Sاوْنra tükاوٍنdان Mالikməmmاده وئرi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Hآوaxt dآرا دوٍشsان, بوُ tüklارi yآنdır, mان о saآت gالib sانi dآردآن qاوُرtآرارا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uş sاؤزاوٍنü dائیib, اوُچub gائتdi. Mالikmعمّهd yآوآش-yآوآش gالib بیر dارzi dükآنın qآبآغına چیخdı. Dارzاییə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Ay </w:t>
      </w:r>
      <w:proofErr w:type="gramStart"/>
      <w:r w:rsidRPr="000C23CF">
        <w:rPr>
          <w:rFonts w:ascii="Arial" w:hAnsi="Arial" w:cs="Arial"/>
          <w:color w:val="202122"/>
          <w:lang w:bidi="ar-SA"/>
        </w:rPr>
        <w:t>اوُستا</w:t>
      </w:r>
      <w:proofErr w:type="gramEnd"/>
      <w:r w:rsidRPr="000C23CF">
        <w:rPr>
          <w:rFonts w:ascii="Arial" w:hAnsi="Arial" w:cs="Arial"/>
          <w:color w:val="202122"/>
          <w:lang w:bidi="ar-SA"/>
        </w:rPr>
        <w:t>, الله rایذاسینa, mانi yآنında şəگیرd ساخلاrsآنm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Ustآنın bاوُنa yآزığı gالdi. Onu yآنında saxlآدı. Mالikmعمّهd yamaq-سؤكükdان tایكیb, اوُستاسینa قوُlluq ائلاَیirdi. Bir gاوٍن </w:t>
      </w:r>
      <w:proofErr w:type="gramStart"/>
      <w:r w:rsidRPr="000C23CF">
        <w:rPr>
          <w:rFonts w:ascii="Arial" w:hAnsi="Arial" w:cs="Arial"/>
          <w:color w:val="202122"/>
          <w:lang w:bidi="ar-SA"/>
        </w:rPr>
        <w:t>آدam</w:t>
      </w:r>
      <w:proofErr w:type="gramEnd"/>
      <w:r w:rsidRPr="000C23CF">
        <w:rPr>
          <w:rFonts w:ascii="Arial" w:hAnsi="Arial" w:cs="Arial"/>
          <w:color w:val="202122"/>
          <w:lang w:bidi="ar-SA"/>
        </w:rPr>
        <w:t xml:space="preserve"> gالdi ki, pآدşآه bاؤیük اوْغلاوُنa tاوْی ائلاَیir, اوُستا gالsاین, pآلتار bایچsاین. Dارzi sائواینə-sائواینə qآیçıسینı da gاؤتürüb pآدşآهın sآراyına gائتdi. Mالikmعمّهd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اوْتاوُرdu, sاوْنra dükآنı bآغlآیıb بیر guşاَیə çاكایلdi, Zümrüd قوُşاوُناوُن tükاوٍنü چیخآریb yآنdırdı. О saآت Zümrüd قوُشوُ hآزır اوْلu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نə گؤرə نه قوُlluq?</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Bu saآت mانə بیر dاسt سارi pآلتار, قیلmc, qآلxآن, بیر ده sآری yائل آتı gاتi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Zümrüd قوُشوُ "Bآش اوٍستə!" — </w:t>
      </w:r>
      <w:proofErr w:type="gramStart"/>
      <w:r w:rsidRPr="000C23CF">
        <w:rPr>
          <w:rFonts w:ascii="Arial" w:hAnsi="Arial" w:cs="Arial"/>
          <w:color w:val="202122"/>
          <w:lang w:bidi="ar-SA"/>
        </w:rPr>
        <w:t>dائیib</w:t>
      </w:r>
      <w:proofErr w:type="gramEnd"/>
      <w:r w:rsidRPr="000C23CF">
        <w:rPr>
          <w:rFonts w:ascii="Arial" w:hAnsi="Arial" w:cs="Arial"/>
          <w:color w:val="202122"/>
          <w:lang w:bidi="ar-SA"/>
        </w:rPr>
        <w:t xml:space="preserve">, اوُچub gائتdi.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çاكmədi ki, Mالikmعمّهd dائیان şائیlار hآزır اوْلdu. Mالikmعمّهd pآلتارlآری gائیاینdi, قیلıncmı bائلاینə bآغlآدı, qآلxآنı qاوْلاوُنa تاخdı, آتı بیرbآش pآدşآهın sآراyının qآبآغma سوٍرdü. Şاهار جامaآتı, bاوٍتاوٍن قوْشاوُن تامآشآیa ییغılmışdı. Pآدşآهın bاؤیük اوْغلu da آت چاپır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آتını mائیdآنa sآلıb بیر о bآشa چاپdı, بیر بوُ bآشa چاپdı, sاوْنra قیلıncını چیخآریb, pآدşآهın bاؤیük اوْغلاوُناوُن bاوْیnاوُنu vاوُرdu.</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Camaآت بیر-bایرینه dاَیdi. Qoşاوُنa qآریشیقlıq دوٍشdü. Hamı Mالikmعمّهdاین dآلınca تؤكüldü, اوْنu اوْخa bآسdılar. Mulikmعمّهd آتı چاپıb yائل كیمi gاؤزdان ایتdi. Gالib dükآنı آچıb اوْتاوُرdu. Bir آزdآن sاوْنra dارzi bآشına dاؤیə-dاؤیə dükآنa gالdi. Mالikmعمّهd dاوُرub, yآلآنdآن اوُستاnın о tارəfاینə بوُ tارəfاینə كئچi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y اوُستا, qاوُرbآنın اوْلاوُم, نه اوْلubdu?</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Usta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Nə اوْلآجaq, pآدşآهın sآراyının qآبآغında آت yآریşında hآردآنsa sاوُیa dاؤنmüş سارi pآلتارlı بیر </w:t>
      </w:r>
      <w:proofErr w:type="gramStart"/>
      <w:r w:rsidRPr="000C23CF">
        <w:rPr>
          <w:rFonts w:ascii="Arial" w:hAnsi="Arial" w:cs="Arial"/>
          <w:color w:val="202122"/>
          <w:lang w:bidi="ar-SA"/>
        </w:rPr>
        <w:t>آتlı</w:t>
      </w:r>
      <w:proofErr w:type="gramEnd"/>
      <w:r w:rsidRPr="000C23CF">
        <w:rPr>
          <w:rFonts w:ascii="Arial" w:hAnsi="Arial" w:cs="Arial"/>
          <w:color w:val="202122"/>
          <w:lang w:bidi="ar-SA"/>
        </w:rPr>
        <w:t xml:space="preserve"> gالdi, بیر آز о bآشa, بیر آز بوُ bآشa آت چاپdı, بیرdان قیلıncını çاكib pآدşآهın اوْغلاوُناوُن bاوْیnاوُنu vاوُرdu. Dآلınca تؤكüldülار, tاوُتa bایلmədایلا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Mالikmعمّهd yآلآنdآن بیر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hائیfsایلانib, gائدib یئراینده اوْتاوُرdu. Arآدآن بیر نئچه واخت da كئچdi. Pآدşآهın bاؤیük اوْغلاوُناوُن قیرxı چیخ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ir gاوٍن yائنə </w:t>
      </w:r>
      <w:proofErr w:type="gramStart"/>
      <w:r w:rsidRPr="000C23CF">
        <w:rPr>
          <w:rFonts w:ascii="Arial" w:hAnsi="Arial" w:cs="Arial"/>
          <w:color w:val="202122"/>
          <w:lang w:bidi="ar-SA"/>
        </w:rPr>
        <w:t>آدam</w:t>
      </w:r>
      <w:proofErr w:type="gramEnd"/>
      <w:r w:rsidRPr="000C23CF">
        <w:rPr>
          <w:rFonts w:ascii="Arial" w:hAnsi="Arial" w:cs="Arial"/>
          <w:color w:val="202122"/>
          <w:lang w:bidi="ar-SA"/>
        </w:rPr>
        <w:t xml:space="preserve"> gالdi ki, pآدşآه اوْرتاncıl اوْغلاوُنa tاوْی ائلاَیir, اوُستا gالsاین pآلتار bایچmاَیə.</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Dارzi sائواینə-sائواینə qآیçıسینı gاؤتürüb, yاوْلa دوٍشdü. Mالikmعمّهd ده dükآنda qآلdı. Usta gائدانdان sاوْنra Mالikmعمّهd yائنə dاوُرub dükآنı bآغlآدı. Həmان kاوٍچاَیə gائدib Zümrüd قوُşاوُناوُن tükاوٍنü yآنdırdı. О saآت Zümrüd قوُشوُ hآزır اوْلu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نə گؤرə نه قوُlluq?</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Bu saآت mانə بیر dاسt قیرمیزی pآلتار, قیلmc, qآلxآن, بیر ده قیرمیزی آت gاتirارsا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Zümrüd قوُشوُ yائنə "Bآش اوٍستə!" dائیib, بیر دقیقاده gائدib آتı, pآلtآری gاتirdi. Mالikmعمّهd قیسقیوراق gائیاینib pآدşآهın sآراyına tارəf gائت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Yائنə قوْشاوُن, جامaآت dاوٍزülüb pآدşآهın اوْغلاوُناوُن آت چاپmآغına تامآشa ائلاَیirdایلا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آتı mائیdآنa sآلıb, بیر о bآشa, بیر بوُ bآشa چاپdı. Sاوْنra pآدşآهın اوْرتاncıl اوْغلاوُناوُن bآشmı قیلıncnآن vاوُرub qآچdı. Qoşاوُن اوْناوُن dآلınca نه qادهr آت چاپdısa, tاوُتa bایلmədi, اوْخ آتdısa, vاوُرa bایلmə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Camaآت, قوْشاوُن tازادهn qآرا gائیib yآسa bآت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pآلtآریnı dاَیایشib dükآنa gالdi. Yائنə dارzi bآشına-gاؤزاوٍنə dاؤیə-dاؤیə گئری qآیıt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y اوُستا, sانə نه اوْلub ki, ائلə hار یئرə gائدانده bآشına-gاؤزاوٍنə dاؤیə-dاؤیə qآیıdırsآ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Usta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Mارdimآزar, </w:t>
      </w:r>
      <w:proofErr w:type="gramStart"/>
      <w:r w:rsidRPr="000C23CF">
        <w:rPr>
          <w:rFonts w:ascii="Arial" w:hAnsi="Arial" w:cs="Arial"/>
          <w:color w:val="202122"/>
          <w:lang w:bidi="ar-SA"/>
        </w:rPr>
        <w:t>كیم</w:t>
      </w:r>
      <w:proofErr w:type="gramEnd"/>
      <w:r w:rsidRPr="000C23CF">
        <w:rPr>
          <w:rFonts w:ascii="Arial" w:hAnsi="Arial" w:cs="Arial"/>
          <w:color w:val="202122"/>
          <w:lang w:bidi="ar-SA"/>
        </w:rPr>
        <w:t xml:space="preserve"> ایدیsə, قیرمیزیpآلتار بیر آتlı gالib pآدşآهın gاؤزاوٍناوٍن آغı-qآراsı بیرcə اوْغلu qآلmışdı, اوْناوُن bاوْیnاوُنu vاوُرub qآچdı. Dآلınca نه qادهr تؤكüldülارsə, tاوُتa bایلmədایلار, اوْخ آتdılar, vاوُرa bایلmədایلا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u ایشdان بیر نئچه واخت كئچdi, </w:t>
      </w:r>
      <w:proofErr w:type="gramStart"/>
      <w:r w:rsidRPr="000C23CF">
        <w:rPr>
          <w:rFonts w:ascii="Arial" w:hAnsi="Arial" w:cs="Arial"/>
          <w:color w:val="202122"/>
          <w:lang w:bidi="ar-SA"/>
        </w:rPr>
        <w:t>ایل</w:t>
      </w:r>
      <w:proofErr w:type="gramEnd"/>
      <w:r w:rsidRPr="000C23CF">
        <w:rPr>
          <w:rFonts w:ascii="Arial" w:hAnsi="Arial" w:cs="Arial"/>
          <w:color w:val="202122"/>
          <w:lang w:bidi="ar-SA"/>
        </w:rPr>
        <w:t xml:space="preserve"> اؤتdü, آی اؤتdü, gاوٍنlاراین بیر gاوٍنü, yائنə اوُستاyla şəگیرdi dükآنda اوْتاوُرmuşdاوُلاr. Birdان şəگیرd اوُستاسینa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Ay </w:t>
      </w:r>
      <w:proofErr w:type="gramStart"/>
      <w:r w:rsidRPr="000C23CF">
        <w:rPr>
          <w:rFonts w:ascii="Arial" w:hAnsi="Arial" w:cs="Arial"/>
          <w:color w:val="202122"/>
          <w:lang w:bidi="ar-SA"/>
        </w:rPr>
        <w:t>اوُستا</w:t>
      </w:r>
      <w:proofErr w:type="gramEnd"/>
      <w:r w:rsidRPr="000C23CF">
        <w:rPr>
          <w:rFonts w:ascii="Arial" w:hAnsi="Arial" w:cs="Arial"/>
          <w:color w:val="202122"/>
          <w:lang w:bidi="ar-SA"/>
        </w:rPr>
        <w:t>, dاوُر gائت, pآدşآهdآن muştاوُلوq ایسته ki, kایچik اوْغلاوُنu تاپmıشام.</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Usta cآوآبında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Əده, dالi اوْلmاوُسان? Pآدşآه دئmاز ki, kایچik اوْغلاوُن hآردآدı? Onda نه cآوآب وئرارə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bآشına gالانlارi آچıb dارzاییə nآغıl ائلədi. Dارzi sائواینə-sائواینə بیرbآش pآدşآهın sآراyına gائتdi. Elə دارvآزآدآن ایچارi گیرmایشdi ki, tالاسdاییاینdان آیآغı ایلایشib yıخیلdı. Pآدşآه pانcارادهn bاوُنu گؤرü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Yəqاین dارziده بیر xابهr وار. Gائداین اوْنu bاوُرa gاتایری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ul-qآراvآش تؤكülüb dارzاینi pآدşآهm قوُllاوُغونa gاتirdایلار. Dارzi yائتایشان كیمi, pآدşآهa bآش ائنdایری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Pآدşآه, sانə fادا اوْلاوُم, muştاوُلوğاوُمu وئر, kایچik اوْغلاوُن Mالikmعمّهdاین یئراینi dائیi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Pآدşآه </w:t>
      </w:r>
      <w:proofErr w:type="gramStart"/>
      <w:r w:rsidRPr="000C23CF">
        <w:rPr>
          <w:rFonts w:ascii="Arial" w:hAnsi="Arial" w:cs="Arial"/>
          <w:color w:val="202122"/>
          <w:lang w:bidi="ar-SA"/>
        </w:rPr>
        <w:t>آز</w:t>
      </w:r>
      <w:proofErr w:type="gramEnd"/>
      <w:r w:rsidRPr="000C23CF">
        <w:rPr>
          <w:rFonts w:ascii="Arial" w:hAnsi="Arial" w:cs="Arial"/>
          <w:color w:val="202122"/>
          <w:lang w:bidi="ar-SA"/>
        </w:rPr>
        <w:t xml:space="preserve"> qآلdı اؤزاوٍنdان gائتsاین,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qاوُیاوُتa اؤلübdü, اؤلü ده dایریlارmi? Tez دئ گؤرüm, بوُ نه احوالآت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Dارzi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uştاوُلوğاوُمu وئرmاسان, دئmاَیəcاَیə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Pآدşآه اوْنa اؤزü آغırlığında قیزıl وئرəcاَیاینi وعد ائتdi. Dارzi Mالikmعمّهdاین bآشına gالانlارi nآغıl ائلədi. Pآدşآه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نi istاَیان, dارzاییə xالات</w:t>
      </w:r>
      <w:proofErr w:type="gramStart"/>
      <w:r w:rsidRPr="000C23CF">
        <w:rPr>
          <w:rFonts w:ascii="Arial" w:hAnsi="Arial" w:cs="Arial"/>
          <w:color w:val="202122"/>
          <w:lang w:bidi="ar-SA"/>
        </w:rPr>
        <w:t>!..</w:t>
      </w:r>
      <w:proofErr w:type="gramEnd"/>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Dارzاییə о qادهr xالات وئرdایلار ki, çاكib آپارa bایلmədi. Vازir, vاكایل تؤكülاوٍشوb Mالikmعمّهdاین dآلınca gائتdایلار. Pآدşآه اوْغلاوُناوُن اوٍزاوٍنdان, gاؤزاوٍنdان اؤپdü. Sاوْنra اوْنu حامامa آپارdılar, şآهzآدالارə lآیiq pآلتار gائیاینdایریb, آتآسının قوُllاوُغونa آپارdılar. Pآدşآه اوْغلاوُنu دوُز كیمi yآلآیıb, bآغrına bآس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الikmعمّهd bآشma gالان احوالآتı آتآسına nآغıl ائلاَیib dائد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ta, mائیdآنda qآردآشlآریnı اؤلدوٍران mان ایدیm. Qاوُیاوُتa نئچه واخت divlارlə الlاشib اوٍچ قیز gاتirmایشdim. Bاس rəvآدırmı, اوْنlar kانdایری kاسib mانi qاوُیاوُناوُن دیباینə sآلسینlar, nایشآنlımı اؤزlاراینə gاؤتürsاوٍنlا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Pآدşآه اوْغلاوُناوُن آلnındآن اؤپüb, شوٍkür ائلədi ki, o, sآغ-sآلamآتdı. Bاؤیük قیزı vازایریn اوْغلاوُنa, اوْرتاncılını vاكایلاین اوْغلاوُنa, kایچاییاینi ده Mالikməmmاده وئرdایلار.Qırx gاوٍن قیرx گئجə tاوْی اوْلdu. Onlar yائدایلار, یئرə كئچdایلار, sایز yائیاین, دؤورə كئچاین.</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Gاؤیdان اوٍچ </w:t>
      </w:r>
      <w:proofErr w:type="gramStart"/>
      <w:r w:rsidRPr="000C23CF">
        <w:rPr>
          <w:rFonts w:ascii="Arial" w:hAnsi="Arial" w:cs="Arial"/>
          <w:color w:val="202122"/>
          <w:lang w:bidi="ar-SA"/>
        </w:rPr>
        <w:t>آلma</w:t>
      </w:r>
      <w:proofErr w:type="gramEnd"/>
      <w:r w:rsidRPr="000C23CF">
        <w:rPr>
          <w:rFonts w:ascii="Arial" w:hAnsi="Arial" w:cs="Arial"/>
          <w:color w:val="202122"/>
          <w:lang w:bidi="ar-SA"/>
        </w:rPr>
        <w:t xml:space="preserve"> دوٍشdü, bایری mانim, bایری sاناین, bایری ده nآغıl sاؤیlاَیاناین.</w:t>
      </w:r>
    </w:p>
    <w:p w:rsidR="004F1613" w:rsidRDefault="004F1613" w:rsidP="000C23CF">
      <w:pPr>
        <w:bidi w:val="0"/>
      </w:pPr>
    </w:p>
    <w:sectPr w:rsidR="004F16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tus">
    <w:panose1 w:val="00000400000000000000"/>
    <w:charset w:val="B2"/>
    <w:family w:val="auto"/>
    <w:pitch w:val="variable"/>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zanin">
    <w:panose1 w:val="00000400000000000000"/>
    <w:charset w:val="B2"/>
    <w:family w:val="auto"/>
    <w:pitch w:val="variable"/>
    <w:sig w:usb0="00002007" w:usb1="00000000" w:usb2="00000008" w:usb3="00000000" w:csb0="00000040" w:csb1="00000000"/>
  </w:font>
  <w:font w:name="Yagut">
    <w:panose1 w:val="00000400000000000000"/>
    <w:charset w:val="B2"/>
    <w:family w:val="auto"/>
    <w:pitch w:val="variable"/>
    <w:sig w:usb0="00002001" w:usb1="00000000" w:usb2="00000000" w:usb3="00000000" w:csb0="00000040"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C1E0C"/>
    <w:multiLevelType w:val="hybridMultilevel"/>
    <w:tmpl w:val="896A2F70"/>
    <w:lvl w:ilvl="0" w:tplc="2AE860A8">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462DBA"/>
    <w:multiLevelType w:val="multilevel"/>
    <w:tmpl w:val="D4E85162"/>
    <w:lvl w:ilvl="0">
      <w:start w:val="1"/>
      <w:numFmt w:val="decimal"/>
      <w:pStyle w:val="Heading1"/>
      <w:suff w:val="space"/>
      <w:lvlText w:val="%1-"/>
      <w:lvlJc w:val="left"/>
      <w:pPr>
        <w:ind w:left="142"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38997E52"/>
    <w:multiLevelType w:val="hybridMultilevel"/>
    <w:tmpl w:val="01E64452"/>
    <w:lvl w:ilvl="0" w:tplc="92FA05BE">
      <w:start w:val="1"/>
      <w:numFmt w:val="decimal"/>
      <w:pStyle w:val="REF"/>
      <w:lvlText w:val="[%1]"/>
      <w:lvlJc w:val="right"/>
      <w:pPr>
        <w:tabs>
          <w:tab w:val="num" w:pos="454"/>
        </w:tabs>
        <w:ind w:left="454" w:hanging="170"/>
      </w:pPr>
      <w:rPr>
        <w:rFonts w:ascii="Times New Roman" w:hAnsi="Times New Roman" w:cs="Lotus"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DD267ED"/>
    <w:multiLevelType w:val="multilevel"/>
    <w:tmpl w:val="9850C07E"/>
    <w:lvl w:ilvl="0">
      <w:start w:val="1"/>
      <w:numFmt w:val="decimal"/>
      <w:pStyle w:val="BulletedTex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2CA544A"/>
    <w:multiLevelType w:val="singleLevel"/>
    <w:tmpl w:val="14F6990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num w:numId="1">
    <w:abstractNumId w:val="0"/>
  </w:num>
  <w:num w:numId="2">
    <w:abstractNumId w:val="2"/>
  </w:num>
  <w:num w:numId="3">
    <w:abstractNumId w:val="2"/>
  </w:num>
  <w:num w:numId="4">
    <w:abstractNumId w:val="1"/>
  </w:num>
  <w:num w:numId="5">
    <w:abstractNumId w:val="1"/>
  </w:num>
  <w:num w:numId="6">
    <w:abstractNumId w:val="1"/>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Njc0MTc1tDC1NDJX0lEKTi0uzszPAykwrAUAlE6v3ywAAAA="/>
  </w:docVars>
  <w:rsids>
    <w:rsidRoot w:val="000C23CF"/>
    <w:rsid w:val="0002610B"/>
    <w:rsid w:val="000C23CF"/>
    <w:rsid w:val="001625B7"/>
    <w:rsid w:val="001F351E"/>
    <w:rsid w:val="002216DD"/>
    <w:rsid w:val="00257C3A"/>
    <w:rsid w:val="00305CBF"/>
    <w:rsid w:val="004F1613"/>
    <w:rsid w:val="00E66C6D"/>
    <w:rsid w:val="00F52536"/>
    <w:rsid w:val="00F83D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68E25D-FFAC-47B9-854E-082EBE381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16DD"/>
    <w:pPr>
      <w:bidi/>
      <w:spacing w:after="0" w:line="240" w:lineRule="auto"/>
    </w:pPr>
    <w:rPr>
      <w:rFonts w:ascii="Times New Roman" w:hAnsi="Times New Roman" w:cs="Nazanin"/>
      <w:sz w:val="24"/>
      <w:szCs w:val="24"/>
      <w:lang w:bidi="fa-IR"/>
    </w:rPr>
  </w:style>
  <w:style w:type="paragraph" w:styleId="Heading1">
    <w:name w:val="heading 1"/>
    <w:basedOn w:val="Normal"/>
    <w:next w:val="Normal"/>
    <w:link w:val="Heading1Char"/>
    <w:uiPriority w:val="9"/>
    <w:qFormat/>
    <w:rsid w:val="002216DD"/>
    <w:pPr>
      <w:keepNext/>
      <w:numPr>
        <w:numId w:val="6"/>
      </w:numPr>
      <w:spacing w:before="240" w:after="60"/>
      <w:outlineLvl w:val="0"/>
    </w:pPr>
    <w:rPr>
      <w:b/>
      <w:bCs/>
      <w:kern w:val="32"/>
      <w:sz w:val="26"/>
      <w:szCs w:val="28"/>
    </w:rPr>
  </w:style>
  <w:style w:type="paragraph" w:styleId="Heading2">
    <w:name w:val="heading 2"/>
    <w:basedOn w:val="Normal"/>
    <w:next w:val="Normal"/>
    <w:link w:val="Heading2Char"/>
    <w:qFormat/>
    <w:rsid w:val="002216DD"/>
    <w:pPr>
      <w:keepNext/>
      <w:numPr>
        <w:ilvl w:val="1"/>
        <w:numId w:val="6"/>
      </w:numPr>
      <w:spacing w:before="240" w:after="60"/>
      <w:outlineLvl w:val="1"/>
    </w:pPr>
    <w:rPr>
      <w:b/>
      <w:bCs/>
      <w:szCs w:val="26"/>
    </w:rPr>
  </w:style>
  <w:style w:type="paragraph" w:styleId="Heading3">
    <w:name w:val="heading 3"/>
    <w:basedOn w:val="Normal"/>
    <w:next w:val="Normal"/>
    <w:link w:val="Heading3Char"/>
    <w:qFormat/>
    <w:rsid w:val="002216DD"/>
    <w:pPr>
      <w:keepNext/>
      <w:numPr>
        <w:ilvl w:val="2"/>
        <w:numId w:val="6"/>
      </w:numPr>
      <w:spacing w:before="240" w:after="60"/>
      <w:outlineLvl w:val="2"/>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57C3A"/>
    <w:rPr>
      <w:rFonts w:ascii="Times New Roman" w:eastAsia="Times New Roman" w:hAnsi="Times New Roman" w:cs="Nazanin"/>
      <w:b/>
      <w:bCs/>
      <w:sz w:val="24"/>
      <w:szCs w:val="26"/>
      <w:lang w:bidi="fa-IR"/>
    </w:rPr>
  </w:style>
  <w:style w:type="paragraph" w:customStyle="1" w:styleId="Text">
    <w:name w:val="Text"/>
    <w:basedOn w:val="Normal"/>
    <w:link w:val="TextChar"/>
    <w:rsid w:val="002216DD"/>
    <w:pPr>
      <w:ind w:firstLine="340"/>
      <w:jc w:val="lowKashida"/>
    </w:pPr>
    <w:rPr>
      <w:sz w:val="20"/>
      <w:szCs w:val="22"/>
    </w:rPr>
  </w:style>
  <w:style w:type="character" w:customStyle="1" w:styleId="TextChar">
    <w:name w:val="Text Char"/>
    <w:link w:val="Text"/>
    <w:rsid w:val="002216DD"/>
    <w:rPr>
      <w:rFonts w:ascii="Times New Roman" w:eastAsia="Times New Roman" w:hAnsi="Times New Roman" w:cs="Nazanin"/>
      <w:sz w:val="20"/>
      <w:lang w:bidi="fa-IR"/>
    </w:rPr>
  </w:style>
  <w:style w:type="paragraph" w:customStyle="1" w:styleId="Text1">
    <w:name w:val="Text1"/>
    <w:basedOn w:val="Text"/>
    <w:rsid w:val="002216DD"/>
    <w:pPr>
      <w:ind w:firstLine="0"/>
    </w:pPr>
  </w:style>
  <w:style w:type="paragraph" w:customStyle="1" w:styleId="Abstract">
    <w:name w:val="Abstract"/>
    <w:basedOn w:val="Text1"/>
    <w:rsid w:val="002216DD"/>
    <w:rPr>
      <w:bCs/>
    </w:rPr>
  </w:style>
  <w:style w:type="paragraph" w:customStyle="1" w:styleId="Abstract2">
    <w:name w:val="Abstract2"/>
    <w:basedOn w:val="Text"/>
    <w:rsid w:val="002216DD"/>
    <w:rPr>
      <w:bCs/>
    </w:rPr>
  </w:style>
  <w:style w:type="paragraph" w:customStyle="1" w:styleId="Affiliation">
    <w:name w:val="Affiliation"/>
    <w:basedOn w:val="Normal"/>
    <w:rsid w:val="002216DD"/>
    <w:pPr>
      <w:bidi w:val="0"/>
      <w:jc w:val="center"/>
    </w:pPr>
    <w:rPr>
      <w:rFonts w:cs="Times New Roman"/>
      <w:sz w:val="20"/>
      <w:lang w:bidi="ar-SA"/>
    </w:rPr>
  </w:style>
  <w:style w:type="paragraph" w:customStyle="1" w:styleId="Author">
    <w:name w:val="Author"/>
    <w:basedOn w:val="Normal"/>
    <w:rsid w:val="002216DD"/>
    <w:pPr>
      <w:jc w:val="center"/>
    </w:pPr>
    <w:rPr>
      <w:sz w:val="22"/>
    </w:rPr>
  </w:style>
  <w:style w:type="paragraph" w:customStyle="1" w:styleId="BulletedText">
    <w:name w:val="Bulleted Text"/>
    <w:basedOn w:val="Text1"/>
    <w:rsid w:val="002216DD"/>
    <w:pPr>
      <w:numPr>
        <w:numId w:val="8"/>
      </w:numPr>
      <w:tabs>
        <w:tab w:val="num" w:pos="340"/>
      </w:tabs>
      <w:ind w:left="340" w:hanging="340"/>
    </w:pPr>
  </w:style>
  <w:style w:type="paragraph" w:styleId="Caption">
    <w:name w:val="caption"/>
    <w:basedOn w:val="Normal"/>
    <w:next w:val="Normal"/>
    <w:qFormat/>
    <w:rsid w:val="002216DD"/>
    <w:pPr>
      <w:keepLines/>
      <w:widowControl w:val="0"/>
      <w:spacing w:before="60" w:after="60" w:line="228" w:lineRule="auto"/>
      <w:jc w:val="center"/>
    </w:pPr>
    <w:rPr>
      <w:rFonts w:cs="Yagut"/>
      <w:bCs/>
      <w:sz w:val="17"/>
      <w:szCs w:val="20"/>
      <w:lang w:bidi="ar-SA"/>
    </w:rPr>
  </w:style>
  <w:style w:type="paragraph" w:customStyle="1" w:styleId="REF">
    <w:name w:val="REF"/>
    <w:basedOn w:val="Normal"/>
    <w:rsid w:val="002216DD"/>
    <w:pPr>
      <w:numPr>
        <w:numId w:val="3"/>
      </w:numPr>
      <w:jc w:val="both"/>
    </w:pPr>
    <w:rPr>
      <w:sz w:val="18"/>
      <w:szCs w:val="20"/>
    </w:rPr>
  </w:style>
  <w:style w:type="paragraph" w:customStyle="1" w:styleId="ENREF">
    <w:name w:val="EN_REF"/>
    <w:basedOn w:val="REF"/>
    <w:rsid w:val="002216DD"/>
    <w:pPr>
      <w:bidi w:val="0"/>
    </w:pPr>
  </w:style>
  <w:style w:type="paragraph" w:customStyle="1" w:styleId="ENabrstract2">
    <w:name w:val="ENabrstract2"/>
    <w:basedOn w:val="Abstract2"/>
    <w:rsid w:val="002216DD"/>
    <w:pPr>
      <w:bidi w:val="0"/>
    </w:pPr>
  </w:style>
  <w:style w:type="paragraph" w:customStyle="1" w:styleId="ENabstract">
    <w:name w:val="ENabstract"/>
    <w:basedOn w:val="Abstract"/>
    <w:rsid w:val="002216DD"/>
    <w:pPr>
      <w:bidi w:val="0"/>
    </w:pPr>
  </w:style>
  <w:style w:type="paragraph" w:customStyle="1" w:styleId="ENauthor">
    <w:name w:val="ENauthor"/>
    <w:basedOn w:val="Author"/>
    <w:rsid w:val="002216DD"/>
    <w:pPr>
      <w:bidi w:val="0"/>
    </w:pPr>
  </w:style>
  <w:style w:type="character" w:styleId="EndnoteReference">
    <w:name w:val="endnote reference"/>
    <w:semiHidden/>
    <w:rsid w:val="002216DD"/>
    <w:rPr>
      <w:szCs w:val="18"/>
      <w:vertAlign w:val="superscript"/>
    </w:rPr>
  </w:style>
  <w:style w:type="paragraph" w:styleId="EndnoteText">
    <w:name w:val="endnote text"/>
    <w:basedOn w:val="Normal"/>
    <w:link w:val="EndnoteTextChar"/>
    <w:semiHidden/>
    <w:rsid w:val="002216DD"/>
    <w:pPr>
      <w:widowControl w:val="0"/>
      <w:spacing w:line="240" w:lineRule="exact"/>
      <w:ind w:firstLine="284"/>
      <w:jc w:val="both"/>
    </w:pPr>
    <w:rPr>
      <w:rFonts w:cs="Yagut"/>
      <w:sz w:val="20"/>
      <w:szCs w:val="22"/>
      <w:lang w:bidi="ar-SA"/>
    </w:rPr>
  </w:style>
  <w:style w:type="character" w:customStyle="1" w:styleId="EndnoteTextChar">
    <w:name w:val="Endnote Text Char"/>
    <w:basedOn w:val="DefaultParagraphFont"/>
    <w:link w:val="EndnoteText"/>
    <w:semiHidden/>
    <w:rsid w:val="002216DD"/>
    <w:rPr>
      <w:rFonts w:ascii="Times New Roman" w:eastAsia="Times New Roman" w:hAnsi="Times New Roman" w:cs="Yagut"/>
      <w:sz w:val="20"/>
    </w:rPr>
  </w:style>
  <w:style w:type="character" w:customStyle="1" w:styleId="Heading1Char">
    <w:name w:val="Heading 1 Char"/>
    <w:basedOn w:val="DefaultParagraphFont"/>
    <w:link w:val="Heading1"/>
    <w:uiPriority w:val="9"/>
    <w:rsid w:val="002216DD"/>
    <w:rPr>
      <w:rFonts w:ascii="Times New Roman" w:eastAsia="Times New Roman" w:hAnsi="Times New Roman" w:cs="Nazanin"/>
      <w:b/>
      <w:bCs/>
      <w:kern w:val="32"/>
      <w:sz w:val="26"/>
      <w:szCs w:val="28"/>
      <w:lang w:bidi="fa-IR"/>
    </w:rPr>
  </w:style>
  <w:style w:type="paragraph" w:customStyle="1" w:styleId="Heading0">
    <w:name w:val="Heading 0"/>
    <w:basedOn w:val="Heading1"/>
    <w:rsid w:val="002216DD"/>
    <w:pPr>
      <w:numPr>
        <w:numId w:val="0"/>
      </w:numPr>
    </w:pPr>
  </w:style>
  <w:style w:type="paragraph" w:customStyle="1" w:styleId="ENheading0">
    <w:name w:val="ENheading 0"/>
    <w:basedOn w:val="Heading0"/>
    <w:rsid w:val="002216DD"/>
    <w:pPr>
      <w:bidi w:val="0"/>
    </w:pPr>
  </w:style>
  <w:style w:type="paragraph" w:styleId="Title">
    <w:name w:val="Title"/>
    <w:basedOn w:val="Normal"/>
    <w:link w:val="TitleChar"/>
    <w:qFormat/>
    <w:rsid w:val="002216DD"/>
    <w:pPr>
      <w:spacing w:before="480" w:after="60"/>
      <w:ind w:left="567" w:right="567"/>
      <w:jc w:val="center"/>
      <w:outlineLvl w:val="0"/>
    </w:pPr>
    <w:rPr>
      <w:b/>
      <w:bCs/>
      <w:kern w:val="28"/>
      <w:sz w:val="34"/>
      <w:szCs w:val="36"/>
    </w:rPr>
  </w:style>
  <w:style w:type="character" w:customStyle="1" w:styleId="TitleChar">
    <w:name w:val="Title Char"/>
    <w:basedOn w:val="DefaultParagraphFont"/>
    <w:link w:val="Title"/>
    <w:rsid w:val="002216DD"/>
    <w:rPr>
      <w:rFonts w:ascii="Times New Roman" w:eastAsia="Times New Roman" w:hAnsi="Times New Roman" w:cs="Nazanin"/>
      <w:b/>
      <w:bCs/>
      <w:kern w:val="28"/>
      <w:sz w:val="34"/>
      <w:szCs w:val="36"/>
      <w:lang w:bidi="fa-IR"/>
    </w:rPr>
  </w:style>
  <w:style w:type="paragraph" w:customStyle="1" w:styleId="ENtitle">
    <w:name w:val="ENtitle"/>
    <w:basedOn w:val="Title"/>
    <w:rsid w:val="002216DD"/>
    <w:pPr>
      <w:bidi w:val="0"/>
    </w:pPr>
  </w:style>
  <w:style w:type="paragraph" w:customStyle="1" w:styleId="Equation">
    <w:name w:val="Equation"/>
    <w:next w:val="Normal"/>
    <w:rsid w:val="002216DD"/>
    <w:pPr>
      <w:spacing w:before="60" w:after="60" w:line="240" w:lineRule="auto"/>
      <w:ind w:left="170" w:hanging="170"/>
    </w:pPr>
    <w:rPr>
      <w:rFonts w:ascii="Times New Roman" w:hAnsi="Times New Roman" w:cs="Nazanin"/>
      <w:sz w:val="20"/>
    </w:rPr>
  </w:style>
  <w:style w:type="paragraph" w:customStyle="1" w:styleId="FigureCaption">
    <w:name w:val="Figure Caption"/>
    <w:basedOn w:val="Normal"/>
    <w:rsid w:val="002216DD"/>
    <w:pPr>
      <w:jc w:val="center"/>
    </w:pPr>
    <w:rPr>
      <w:b/>
      <w:bCs/>
      <w:sz w:val="18"/>
      <w:szCs w:val="20"/>
    </w:rPr>
  </w:style>
  <w:style w:type="paragraph" w:customStyle="1" w:styleId="FigureText">
    <w:name w:val="Figure Text"/>
    <w:basedOn w:val="Normal"/>
    <w:rsid w:val="002216DD"/>
    <w:pPr>
      <w:jc w:val="center"/>
    </w:pPr>
    <w:rPr>
      <w:sz w:val="16"/>
      <w:szCs w:val="18"/>
    </w:rPr>
  </w:style>
  <w:style w:type="paragraph" w:styleId="Footer">
    <w:name w:val="footer"/>
    <w:basedOn w:val="Normal"/>
    <w:link w:val="FooterChar"/>
    <w:rsid w:val="002216DD"/>
    <w:pPr>
      <w:tabs>
        <w:tab w:val="center" w:pos="4320"/>
        <w:tab w:val="right" w:pos="8640"/>
      </w:tabs>
    </w:pPr>
  </w:style>
  <w:style w:type="character" w:customStyle="1" w:styleId="FooterChar">
    <w:name w:val="Footer Char"/>
    <w:basedOn w:val="DefaultParagraphFont"/>
    <w:link w:val="Footer"/>
    <w:rsid w:val="002216DD"/>
    <w:rPr>
      <w:rFonts w:ascii="Times New Roman" w:eastAsia="Times New Roman" w:hAnsi="Times New Roman" w:cs="Nazanin"/>
      <w:sz w:val="24"/>
      <w:szCs w:val="24"/>
      <w:lang w:bidi="fa-IR"/>
    </w:rPr>
  </w:style>
  <w:style w:type="character" w:styleId="FootnoteReference">
    <w:name w:val="footnote reference"/>
    <w:semiHidden/>
    <w:rsid w:val="002216DD"/>
    <w:rPr>
      <w:rFonts w:cs="Nazanin"/>
      <w:vertAlign w:val="superscript"/>
      <w:lang w:bidi="fa-IR"/>
    </w:rPr>
  </w:style>
  <w:style w:type="paragraph" w:styleId="FootnoteText">
    <w:name w:val="footnote text"/>
    <w:basedOn w:val="Normal"/>
    <w:link w:val="FootnoteTextChar"/>
    <w:semiHidden/>
    <w:rsid w:val="002216DD"/>
    <w:pPr>
      <w:jc w:val="both"/>
    </w:pPr>
    <w:rPr>
      <w:sz w:val="18"/>
      <w:szCs w:val="20"/>
    </w:rPr>
  </w:style>
  <w:style w:type="character" w:customStyle="1" w:styleId="FootnoteTextChar">
    <w:name w:val="Footnote Text Char"/>
    <w:basedOn w:val="DefaultParagraphFont"/>
    <w:link w:val="FootnoteText"/>
    <w:semiHidden/>
    <w:rsid w:val="002216DD"/>
    <w:rPr>
      <w:rFonts w:ascii="Times New Roman" w:eastAsia="Times New Roman" w:hAnsi="Times New Roman" w:cs="Nazanin"/>
      <w:sz w:val="18"/>
      <w:szCs w:val="20"/>
      <w:lang w:bidi="fa-IR"/>
    </w:rPr>
  </w:style>
  <w:style w:type="paragraph" w:styleId="Header">
    <w:name w:val="header"/>
    <w:basedOn w:val="Normal"/>
    <w:link w:val="HeaderChar"/>
    <w:rsid w:val="002216DD"/>
    <w:pPr>
      <w:tabs>
        <w:tab w:val="center" w:pos="4320"/>
        <w:tab w:val="right" w:pos="8640"/>
      </w:tabs>
    </w:pPr>
  </w:style>
  <w:style w:type="character" w:customStyle="1" w:styleId="HeaderChar">
    <w:name w:val="Header Char"/>
    <w:basedOn w:val="DefaultParagraphFont"/>
    <w:link w:val="Header"/>
    <w:rsid w:val="002216DD"/>
    <w:rPr>
      <w:rFonts w:ascii="Times New Roman" w:eastAsia="Times New Roman" w:hAnsi="Times New Roman" w:cs="Nazanin"/>
      <w:sz w:val="24"/>
      <w:szCs w:val="24"/>
      <w:lang w:bidi="fa-IR"/>
    </w:rPr>
  </w:style>
  <w:style w:type="character" w:customStyle="1" w:styleId="Heading3Char">
    <w:name w:val="Heading 3 Char"/>
    <w:basedOn w:val="DefaultParagraphFont"/>
    <w:link w:val="Heading3"/>
    <w:rsid w:val="002216DD"/>
    <w:rPr>
      <w:rFonts w:ascii="Times New Roman" w:eastAsia="Times New Roman" w:hAnsi="Times New Roman" w:cs="Nazanin"/>
      <w:b/>
      <w:bCs/>
      <w:szCs w:val="24"/>
      <w:lang w:bidi="fa-IR"/>
    </w:rPr>
  </w:style>
  <w:style w:type="character" w:styleId="Hyperlink">
    <w:name w:val="Hyperlink"/>
    <w:uiPriority w:val="99"/>
    <w:rsid w:val="002216DD"/>
    <w:rPr>
      <w:color w:val="0000FF"/>
      <w:u w:val="single"/>
    </w:rPr>
  </w:style>
  <w:style w:type="character" w:styleId="PageNumber">
    <w:name w:val="page number"/>
    <w:basedOn w:val="DefaultParagraphFont"/>
    <w:rsid w:val="002216DD"/>
  </w:style>
  <w:style w:type="paragraph" w:customStyle="1" w:styleId="references">
    <w:name w:val="references"/>
    <w:rsid w:val="002216DD"/>
    <w:pPr>
      <w:numPr>
        <w:numId w:val="7"/>
      </w:numPr>
      <w:spacing w:after="50" w:line="180" w:lineRule="exact"/>
      <w:jc w:val="both"/>
    </w:pPr>
    <w:rPr>
      <w:rFonts w:ascii="Times New Roman" w:eastAsia="MS Mincho" w:hAnsi="Times New Roman" w:cs="Times New Roman"/>
      <w:noProof/>
      <w:sz w:val="16"/>
      <w:szCs w:val="16"/>
    </w:rPr>
  </w:style>
  <w:style w:type="table" w:styleId="TableGrid">
    <w:name w:val="Table Grid"/>
    <w:basedOn w:val="TableNormal"/>
    <w:rsid w:val="002216DD"/>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page-title-main">
    <w:name w:val="mw-page-title-main"/>
    <w:basedOn w:val="DefaultParagraphFont"/>
    <w:rsid w:val="000C23CF"/>
  </w:style>
  <w:style w:type="paragraph" w:styleId="NormalWeb">
    <w:name w:val="Normal (Web)"/>
    <w:basedOn w:val="Normal"/>
    <w:uiPriority w:val="99"/>
    <w:semiHidden/>
    <w:unhideWhenUsed/>
    <w:rsid w:val="000C23CF"/>
    <w:pPr>
      <w:bidi w:val="0"/>
      <w:spacing w:before="100" w:beforeAutospacing="1" w:after="100" w:afterAutospacing="1"/>
    </w:pPr>
    <w:rPr>
      <w:rFonts w:cs="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4621627">
      <w:bodyDiv w:val="1"/>
      <w:marLeft w:val="0"/>
      <w:marRight w:val="0"/>
      <w:marTop w:val="0"/>
      <w:marBottom w:val="0"/>
      <w:divBdr>
        <w:top w:val="none" w:sz="0" w:space="0" w:color="auto"/>
        <w:left w:val="none" w:sz="0" w:space="0" w:color="auto"/>
        <w:bottom w:val="none" w:sz="0" w:space="0" w:color="auto"/>
        <w:right w:val="none" w:sz="0" w:space="0" w:color="auto"/>
      </w:divBdr>
      <w:divsChild>
        <w:div w:id="792018873">
          <w:marLeft w:val="0"/>
          <w:marRight w:val="0"/>
          <w:marTop w:val="0"/>
          <w:marBottom w:val="0"/>
          <w:divBdr>
            <w:top w:val="none" w:sz="0" w:space="0" w:color="auto"/>
            <w:left w:val="none" w:sz="0" w:space="0" w:color="auto"/>
            <w:bottom w:val="none" w:sz="0" w:space="0" w:color="auto"/>
            <w:right w:val="none" w:sz="0" w:space="0" w:color="auto"/>
          </w:divBdr>
          <w:divsChild>
            <w:div w:id="1039814579">
              <w:marLeft w:val="0"/>
              <w:marRight w:val="0"/>
              <w:marTop w:val="0"/>
              <w:marBottom w:val="0"/>
              <w:divBdr>
                <w:top w:val="none" w:sz="0" w:space="0" w:color="auto"/>
                <w:left w:val="none" w:sz="0" w:space="0" w:color="auto"/>
                <w:bottom w:val="none" w:sz="0" w:space="0" w:color="auto"/>
                <w:right w:val="none" w:sz="0" w:space="0" w:color="auto"/>
              </w:divBdr>
              <w:divsChild>
                <w:div w:id="673455941">
                  <w:marLeft w:val="0"/>
                  <w:marRight w:val="0"/>
                  <w:marTop w:val="0"/>
                  <w:marBottom w:val="0"/>
                  <w:divBdr>
                    <w:top w:val="none" w:sz="0" w:space="0" w:color="auto"/>
                    <w:left w:val="none" w:sz="0" w:space="0" w:color="auto"/>
                    <w:bottom w:val="none" w:sz="0" w:space="0" w:color="auto"/>
                    <w:right w:val="none" w:sz="0" w:space="0" w:color="auto"/>
                  </w:divBdr>
                  <w:divsChild>
                    <w:div w:id="558826721">
                      <w:marLeft w:val="336"/>
                      <w:marRight w:val="0"/>
                      <w:marTop w:val="120"/>
                      <w:marBottom w:val="192"/>
                      <w:divBdr>
                        <w:top w:val="none" w:sz="0" w:space="0" w:color="auto"/>
                        <w:left w:val="none" w:sz="0" w:space="0" w:color="auto"/>
                        <w:bottom w:val="none" w:sz="0" w:space="0" w:color="auto"/>
                        <w:right w:val="none" w:sz="0" w:space="0" w:color="auto"/>
                      </w:divBdr>
                      <w:divsChild>
                        <w:div w:id="1292706866">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ons.wikimedia.org/wiki/File:Melik_Memmed.jpg?uselang=az" TargetMode="External"/><Relationship Id="rId3" Type="http://schemas.openxmlformats.org/officeDocument/2006/relationships/settings" Target="settings.xml"/><Relationship Id="rId7" Type="http://schemas.openxmlformats.org/officeDocument/2006/relationships/hyperlink" Target="https://az.wikisource.org/wiki/Portal:%C5%9Eifahi_xalq_%C9%99d%C9%99biyyat%C4%B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z.wikisource.org/wiki/M%C9%99likm%C9%99mm%C9%99d_na%C4%9F%C4%B1l%C4%B1" TargetMode="External"/><Relationship Id="rId11" Type="http://schemas.openxmlformats.org/officeDocument/2006/relationships/theme" Target="theme/theme1.xml"/><Relationship Id="rId5" Type="http://schemas.openxmlformats.org/officeDocument/2006/relationships/hyperlink" Target="https://az.wikisource.org/wiki/M%C9%99likm%C9%99mm%C9%99d_na%C4%9F%C4%B1l%C4%B1"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041</Words>
  <Characters>1733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Basu</Company>
  <LinksUpToDate>false</LinksUpToDate>
  <CharactersWithSpaces>20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M M</cp:lastModifiedBy>
  <cp:revision>2</cp:revision>
  <dcterms:created xsi:type="dcterms:W3CDTF">2023-05-16T22:50:00Z</dcterms:created>
  <dcterms:modified xsi:type="dcterms:W3CDTF">2023-05-16T22:50:00Z</dcterms:modified>
</cp:coreProperties>
</file>